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89A794" w14:textId="77777777" w:rsidR="00D33D79" w:rsidRDefault="00D33D79" w:rsidP="00D33D7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.C.</w:t>
      </w:r>
    </w:p>
    <w:p w14:paraId="35EEAA83" w14:textId="77777777" w:rsidR="00D33D79" w:rsidRDefault="00D33D79" w:rsidP="00D33D7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KASTAMONU ÜNİVERSİTESİ </w:t>
      </w:r>
    </w:p>
    <w:p w14:paraId="201043F3" w14:textId="77777777" w:rsidR="00D33D79" w:rsidRDefault="00D33D79" w:rsidP="00D33D79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ÜHENDİSLİK ve MİMARLIK FAKÜLTESİ DEKANLIĞI</w:t>
      </w:r>
    </w:p>
    <w:p w14:paraId="3772D581" w14:textId="77777777" w:rsidR="009B34C3" w:rsidRPr="00A07AAC" w:rsidRDefault="00491430" w:rsidP="00A07AAC">
      <w:pPr>
        <w:widowControl w:val="0"/>
        <w:autoSpaceDE w:val="0"/>
        <w:autoSpaceDN w:val="0"/>
        <w:spacing w:before="76" w:after="0" w:line="242" w:lineRule="auto"/>
        <w:ind w:left="1141" w:right="1511"/>
        <w:jc w:val="center"/>
        <w:rPr>
          <w:rFonts w:ascii="Times New Roman" w:eastAsia="Times New Roman" w:hAnsi="Times New Roman" w:cs="Times New Roman"/>
          <w:b/>
          <w:lang w:val="en-US"/>
        </w:rPr>
      </w:pPr>
      <w:bookmarkStart w:id="0" w:name="_GoBack"/>
      <w:bookmarkEnd w:id="0"/>
      <w:r w:rsidRPr="00A07AAC">
        <w:rPr>
          <w:rFonts w:ascii="Times New Roman" w:eastAsia="Times New Roman" w:hAnsi="Times New Roman" w:cs="Times New Roman"/>
          <w:b/>
          <w:lang w:val="en-US"/>
        </w:rPr>
        <w:t xml:space="preserve">İDARİ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PERSONE</w:t>
      </w:r>
      <w:r w:rsidR="00A07AAC">
        <w:rPr>
          <w:rFonts w:ascii="Times New Roman" w:eastAsia="Times New Roman" w:hAnsi="Times New Roman" w:cs="Times New Roman"/>
          <w:b/>
          <w:lang w:val="en-US"/>
        </w:rPr>
        <w:t xml:space="preserve">L </w:t>
      </w:r>
      <w:r w:rsidR="009B34C3" w:rsidRPr="00A07AAC">
        <w:rPr>
          <w:rFonts w:ascii="Times New Roman" w:eastAsia="Times New Roman" w:hAnsi="Times New Roman" w:cs="Times New Roman"/>
          <w:b/>
          <w:lang w:val="en-US"/>
        </w:rPr>
        <w:t>MEMNUNİYET ANKETİ</w:t>
      </w:r>
    </w:p>
    <w:p w14:paraId="4B75952C" w14:textId="77777777" w:rsidR="00A07AAC" w:rsidRDefault="00A07AAC" w:rsidP="00A07AAC">
      <w:pPr>
        <w:widowControl w:val="0"/>
        <w:autoSpaceDE w:val="0"/>
        <w:autoSpaceDN w:val="0"/>
        <w:spacing w:before="76" w:after="0" w:line="242" w:lineRule="auto"/>
        <w:ind w:right="1511"/>
        <w:rPr>
          <w:rFonts w:ascii="Times New Roman" w:eastAsia="Times New Roman" w:hAnsi="Times New Roman" w:cs="Times New Roman"/>
          <w:b/>
          <w:sz w:val="18"/>
          <w:szCs w:val="18"/>
          <w:lang w:val="en-US"/>
        </w:rPr>
      </w:pPr>
    </w:p>
    <w:p w14:paraId="78E8949E" w14:textId="77777777" w:rsidR="00762098" w:rsidRDefault="00762098" w:rsidP="00762098">
      <w:pPr>
        <w:jc w:val="both"/>
        <w:rPr>
          <w:rFonts w:ascii="Times New Roman" w:hAnsi="Times New Roman" w:cs="Times New Roman"/>
        </w:rPr>
      </w:pPr>
    </w:p>
    <w:p w14:paraId="0D9A7739" w14:textId="77777777" w:rsidR="00A07AAC" w:rsidRPr="00541A2F" w:rsidRDefault="008872BA" w:rsidP="00762098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Kastamonu Üniversitesi’nin D</w:t>
      </w:r>
      <w:r w:rsidR="00A07AAC" w:rsidRPr="00541A2F">
        <w:rPr>
          <w:rFonts w:ascii="Times New Roman" w:hAnsi="Times New Roman" w:cs="Times New Roman"/>
        </w:rPr>
        <w:t xml:space="preserve">eğerli </w:t>
      </w:r>
      <w:r>
        <w:rPr>
          <w:rFonts w:ascii="Times New Roman" w:hAnsi="Times New Roman" w:cs="Times New Roman"/>
        </w:rPr>
        <w:t>İ</w:t>
      </w:r>
      <w:r w:rsidR="000A62BE">
        <w:rPr>
          <w:rFonts w:ascii="Times New Roman" w:hAnsi="Times New Roman" w:cs="Times New Roman"/>
        </w:rPr>
        <w:t xml:space="preserve">dari </w:t>
      </w:r>
      <w:r>
        <w:rPr>
          <w:rFonts w:ascii="Times New Roman" w:hAnsi="Times New Roman" w:cs="Times New Roman"/>
        </w:rPr>
        <w:t>P</w:t>
      </w:r>
      <w:r w:rsidR="00A07AAC" w:rsidRPr="00541A2F">
        <w:rPr>
          <w:rFonts w:ascii="Times New Roman" w:hAnsi="Times New Roman" w:cs="Times New Roman"/>
        </w:rPr>
        <w:t>ersoneli,</w:t>
      </w:r>
    </w:p>
    <w:p w14:paraId="79DC8910" w14:textId="77777777" w:rsidR="00A07AAC" w:rsidRPr="00541A2F" w:rsidRDefault="00A07AAC" w:rsidP="00762098">
      <w:pPr>
        <w:jc w:val="both"/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Bu anket, Üniversitemiz bünyesindeki hizmet kalitesini artırmak ve sunulan hizmetlere yönelik görüş ve düşüncelerinizi almak amacıyla hazırlanmıştır.</w:t>
      </w:r>
      <w:r>
        <w:rPr>
          <w:rFonts w:ascii="Times New Roman" w:hAnsi="Times New Roman" w:cs="Times New Roman"/>
        </w:rPr>
        <w:t xml:space="preserve"> </w:t>
      </w:r>
      <w:r w:rsidR="006F3D01" w:rsidRPr="006F3D01">
        <w:rPr>
          <w:rFonts w:ascii="Times New Roman" w:hAnsi="Times New Roman" w:cs="Times New Roman"/>
        </w:rPr>
        <w:t>Ankete vereceğiniz samimi ve doğru cevaplar titizlikle değerlendirilecek ve anketlerden elde edilen bilgiler Kalite Yönetim Sistemi</w:t>
      </w:r>
      <w:r w:rsidR="00E752D3">
        <w:rPr>
          <w:rFonts w:ascii="Times New Roman" w:hAnsi="Times New Roman" w:cs="Times New Roman"/>
        </w:rPr>
        <w:t>’nin geliştirilmesinde</w:t>
      </w:r>
      <w:r w:rsidR="006F3D01" w:rsidRPr="006F3D01">
        <w:rPr>
          <w:rFonts w:ascii="Times New Roman" w:hAnsi="Times New Roman" w:cs="Times New Roman"/>
        </w:rPr>
        <w:t xml:space="preserve"> oldukça önemli rol oynayacaktır.</w:t>
      </w:r>
    </w:p>
    <w:p w14:paraId="1C833655" w14:textId="77777777" w:rsidR="00A07AAC" w:rsidRDefault="00A07AAC" w:rsidP="00A07AAC">
      <w:pPr>
        <w:rPr>
          <w:rFonts w:ascii="Times New Roman" w:hAnsi="Times New Roman" w:cs="Times New Roman"/>
        </w:rPr>
      </w:pPr>
      <w:r w:rsidRPr="00541A2F">
        <w:rPr>
          <w:rFonts w:ascii="Times New Roman" w:hAnsi="Times New Roman" w:cs="Times New Roman"/>
        </w:rPr>
        <w:t>Şimdiden bu anket çalışmasını doldurarak vereceğiniz destek ve katkı için teşekkür ediyoruz.</w:t>
      </w:r>
    </w:p>
    <w:p w14:paraId="70C816BE" w14:textId="77777777" w:rsidR="00A07AAC" w:rsidRPr="00541A2F" w:rsidRDefault="00A07AAC" w:rsidP="00A07AAC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alite Koordinatörlüğü</w:t>
      </w:r>
    </w:p>
    <w:p w14:paraId="471D7C3F" w14:textId="77777777" w:rsidR="009B34C3" w:rsidRPr="00761E5E" w:rsidRDefault="009B34C3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lang w:val="en-US"/>
        </w:rPr>
      </w:pPr>
    </w:p>
    <w:p w14:paraId="5134553A" w14:textId="77777777" w:rsidR="009B34C3" w:rsidRPr="00761E5E" w:rsidRDefault="009B34C3" w:rsidP="00F377EF">
      <w:pPr>
        <w:widowControl w:val="0"/>
        <w:autoSpaceDE w:val="0"/>
        <w:autoSpaceDN w:val="0"/>
        <w:spacing w:before="5" w:after="0" w:line="360" w:lineRule="auto"/>
        <w:rPr>
          <w:rFonts w:ascii="Times New Roman" w:eastAsia="Times New Roman" w:hAnsi="Times New Roman" w:cs="Times New Roman"/>
          <w:i/>
          <w:lang w:val="en-US"/>
        </w:rPr>
      </w:pPr>
    </w:p>
    <w:p w14:paraId="5FB671D4" w14:textId="77777777" w:rsidR="00762098" w:rsidRDefault="009B34C3" w:rsidP="00F377EF">
      <w:pPr>
        <w:widowControl w:val="0"/>
        <w:autoSpaceDE w:val="0"/>
        <w:autoSpaceDN w:val="0"/>
        <w:spacing w:before="1" w:after="0" w:line="360" w:lineRule="auto"/>
        <w:ind w:left="676"/>
        <w:jc w:val="both"/>
        <w:outlineLvl w:val="4"/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</w:pPr>
      <w:r w:rsidRPr="00761E5E">
        <w:rPr>
          <w:rFonts w:ascii="Times New Roman" w:eastAsia="Times New Roman" w:hAnsi="Times New Roman" w:cs="Times New Roman"/>
          <w:bCs/>
          <w:spacing w:val="-56"/>
          <w:u w:val="thick" w:color="000000"/>
          <w:lang w:val="en-US"/>
        </w:rPr>
        <w:t xml:space="preserve"> </w:t>
      </w:r>
    </w:p>
    <w:p w14:paraId="7539B119" w14:textId="77777777" w:rsidR="009B34C3" w:rsidRPr="00761E5E" w:rsidRDefault="00762098" w:rsidP="00762098">
      <w:pPr>
        <w:widowControl w:val="0"/>
        <w:autoSpaceDE w:val="0"/>
        <w:autoSpaceDN w:val="0"/>
        <w:spacing w:before="1" w:after="0" w:line="360" w:lineRule="auto"/>
        <w:jc w:val="both"/>
        <w:outlineLvl w:val="4"/>
        <w:rPr>
          <w:rFonts w:ascii="Times New Roman" w:eastAsia="Times New Roman" w:hAnsi="Times New Roman" w:cs="Times New Roman"/>
          <w:b/>
          <w:bCs/>
          <w:u w:color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u w:val="thick" w:color="000000"/>
          <w:lang w:val="en-US"/>
        </w:rPr>
        <w:t xml:space="preserve"> </w:t>
      </w:r>
      <w:r w:rsidR="009B34C3" w:rsidRPr="00761E5E">
        <w:rPr>
          <w:rFonts w:ascii="Times New Roman" w:eastAsia="Times New Roman" w:hAnsi="Times New Roman" w:cs="Times New Roman"/>
          <w:b/>
          <w:bCs/>
          <w:u w:val="thick" w:color="000000"/>
          <w:lang w:val="en-US"/>
        </w:rPr>
        <w:t>KİŞİSEL BİLGİLER</w:t>
      </w:r>
    </w:p>
    <w:p w14:paraId="414BF92E" w14:textId="77777777" w:rsidR="00635C38" w:rsidRDefault="00635C3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</w:p>
    <w:p w14:paraId="1AA31F2C" w14:textId="77777777" w:rsid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>1.</w:t>
      </w:r>
      <w:r>
        <w:rPr>
          <w:rFonts w:ascii="Times New Roman" w:eastAsia="Times New Roman" w:hAnsi="Times New Roman" w:cs="Times New Roman"/>
          <w:b/>
          <w:lang w:val="en-US"/>
        </w:rPr>
        <w:t xml:space="preserve">  </w:t>
      </w:r>
      <w:proofErr w:type="spellStart"/>
      <w:r w:rsidR="00F377EF" w:rsidRPr="00E326C2">
        <w:rPr>
          <w:rFonts w:ascii="Times New Roman" w:eastAsia="Times New Roman" w:hAnsi="Times New Roman" w:cs="Times New Roman"/>
          <w:b/>
          <w:lang w:val="en-US"/>
        </w:rPr>
        <w:t>Cinsiyetiniz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    Kadın </w:t>
      </w:r>
      <w:proofErr w:type="gramStart"/>
      <w:r w:rsidR="00F377EF" w:rsidRPr="00E326C2">
        <w:rPr>
          <w:rFonts w:ascii="Times New Roman" w:eastAsia="Times New Roman" w:hAnsi="Times New Roman" w:cs="Times New Roman"/>
          <w:lang w:val="en-US"/>
        </w:rPr>
        <w:t>( )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F377EF" w:rsidRPr="00E326C2">
        <w:rPr>
          <w:rFonts w:ascii="Times New Roman" w:eastAsia="Times New Roman" w:hAnsi="Times New Roman" w:cs="Times New Roman"/>
          <w:lang w:val="en-US"/>
        </w:rPr>
        <w:tab/>
      </w:r>
      <w:proofErr w:type="spellStart"/>
      <w:r w:rsidR="00F377EF" w:rsidRPr="00E326C2">
        <w:rPr>
          <w:rFonts w:ascii="Times New Roman" w:eastAsia="Times New Roman" w:hAnsi="Times New Roman" w:cs="Times New Roman"/>
          <w:lang w:val="en-US"/>
        </w:rPr>
        <w:t>Erkek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7EEF9D11" w14:textId="77777777" w:rsidR="00F377EF" w:rsidRPr="00E326C2" w:rsidRDefault="00E326C2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F377EF" w:rsidRPr="00E326C2">
        <w:rPr>
          <w:rFonts w:ascii="Times New Roman" w:eastAsia="Times New Roman" w:hAnsi="Times New Roman" w:cs="Times New Roman"/>
          <w:b/>
          <w:lang w:val="en-US"/>
        </w:rPr>
        <w:t xml:space="preserve">2.  </w:t>
      </w:r>
      <w:proofErr w:type="spellStart"/>
      <w:r w:rsidR="00F377EF" w:rsidRPr="00E326C2">
        <w:rPr>
          <w:rFonts w:ascii="Times New Roman" w:eastAsia="Times New Roman" w:hAnsi="Times New Roman" w:cs="Times New Roman"/>
          <w:b/>
          <w:lang w:val="en-US"/>
        </w:rPr>
        <w:t>Yaşınız</w:t>
      </w:r>
      <w:proofErr w:type="spellEnd"/>
      <w:r w:rsidR="00F377EF" w:rsidRPr="00E326C2">
        <w:rPr>
          <w:rFonts w:ascii="Times New Roman" w:eastAsia="Times New Roman" w:hAnsi="Times New Roman" w:cs="Times New Roman"/>
          <w:lang w:val="en-US"/>
        </w:rPr>
        <w:t xml:space="preserve">:   </w:t>
      </w:r>
    </w:p>
    <w:p w14:paraId="49699D52" w14:textId="77777777" w:rsidR="00F377EF" w:rsidRPr="00F377EF" w:rsidRDefault="00F377EF" w:rsidP="00762098">
      <w:pPr>
        <w:widowControl w:val="0"/>
        <w:autoSpaceDE w:val="0"/>
        <w:autoSpaceDN w:val="0"/>
        <w:spacing w:before="40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lang w:val="en-US"/>
        </w:rPr>
        <w:t xml:space="preserve">        </w:t>
      </w:r>
      <w:r>
        <w:rPr>
          <w:rFonts w:ascii="Times New Roman" w:eastAsia="Times New Roman" w:hAnsi="Times New Roman" w:cs="Times New Roman"/>
          <w:lang w:val="en-US"/>
        </w:rPr>
        <w:t xml:space="preserve"> 20-25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Pr="00F377EF">
        <w:rPr>
          <w:rFonts w:ascii="Times New Roman" w:eastAsia="Times New Roman" w:hAnsi="Times New Roman" w:cs="Times New Roman"/>
          <w:lang w:val="en-US"/>
        </w:rPr>
        <w:t>(  )</w:t>
      </w:r>
      <w:proofErr w:type="gramEnd"/>
      <w:r w:rsidRPr="00F377EF">
        <w:rPr>
          <w:rFonts w:ascii="Times New Roman" w:eastAsia="Times New Roman" w:hAnsi="Times New Roman" w:cs="Times New Roman"/>
          <w:lang w:val="en-US"/>
        </w:rPr>
        <w:t xml:space="preserve">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26-31 (  )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2-37 ( )   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38-43 ( )    </w:t>
      </w:r>
      <w:r>
        <w:rPr>
          <w:rFonts w:ascii="Times New Roman" w:eastAsia="Times New Roman" w:hAnsi="Times New Roman" w:cs="Times New Roman"/>
          <w:lang w:val="en-US"/>
        </w:rPr>
        <w:t xml:space="preserve">   </w:t>
      </w:r>
      <w:r w:rsidRPr="00F377EF">
        <w:rPr>
          <w:rFonts w:ascii="Times New Roman" w:eastAsia="Times New Roman" w:hAnsi="Times New Roman" w:cs="Times New Roman"/>
          <w:lang w:val="en-US"/>
        </w:rPr>
        <w:t>44-</w:t>
      </w:r>
      <w:r w:rsidR="00E326C2">
        <w:rPr>
          <w:rFonts w:ascii="Times New Roman" w:eastAsia="Times New Roman" w:hAnsi="Times New Roman" w:cs="Times New Roman"/>
          <w:lang w:val="en-US"/>
        </w:rPr>
        <w:t xml:space="preserve">49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( )    </w:t>
      </w:r>
      <w:r>
        <w:rPr>
          <w:rFonts w:ascii="Times New Roman" w:eastAsia="Times New Roman" w:hAnsi="Times New Roman" w:cs="Times New Roman"/>
          <w:lang w:val="en-US"/>
        </w:rPr>
        <w:t xml:space="preserve">  </w:t>
      </w:r>
      <w:r w:rsidRPr="00F377EF">
        <w:rPr>
          <w:rFonts w:ascii="Times New Roman" w:eastAsia="Times New Roman" w:hAnsi="Times New Roman" w:cs="Times New Roman"/>
          <w:lang w:val="en-US"/>
        </w:rPr>
        <w:t xml:space="preserve">50 </w:t>
      </w:r>
      <w:proofErr w:type="spellStart"/>
      <w:r w:rsidRPr="00F377EF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F377EF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Pr="00F377EF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73C52E46" w14:textId="77777777" w:rsidR="00F377EF" w:rsidRPr="00F377EF" w:rsidRDefault="00F377EF" w:rsidP="00762098">
      <w:pPr>
        <w:widowControl w:val="0"/>
        <w:autoSpaceDE w:val="0"/>
        <w:autoSpaceDN w:val="0"/>
        <w:spacing w:before="92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   3. </w:t>
      </w:r>
      <w:proofErr w:type="spellStart"/>
      <w:r w:rsidRPr="00F377EF">
        <w:rPr>
          <w:rFonts w:ascii="Times New Roman" w:eastAsia="Times New Roman" w:hAnsi="Times New Roman" w:cs="Times New Roman"/>
          <w:b/>
          <w:lang w:val="en-US"/>
        </w:rPr>
        <w:t>Görev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F377EF">
        <w:rPr>
          <w:rFonts w:ascii="Times New Roman" w:eastAsia="Times New Roman" w:hAnsi="Times New Roman" w:cs="Times New Roman"/>
          <w:b/>
          <w:lang w:val="en-US"/>
        </w:rPr>
        <w:t>Yaptığınız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proofErr w:type="gramStart"/>
      <w:r w:rsidRPr="00F377EF">
        <w:rPr>
          <w:rFonts w:ascii="Times New Roman" w:eastAsia="Times New Roman" w:hAnsi="Times New Roman" w:cs="Times New Roman"/>
          <w:b/>
          <w:lang w:val="en-US"/>
        </w:rPr>
        <w:t>Birim</w:t>
      </w:r>
      <w:proofErr w:type="spellEnd"/>
      <w:r w:rsidRPr="00F377EF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Pr="00F377EF">
        <w:rPr>
          <w:rFonts w:ascii="Times New Roman" w:eastAsia="Times New Roman" w:hAnsi="Times New Roman" w:cs="Times New Roman"/>
          <w:lang w:val="en-US"/>
        </w:rPr>
        <w:t>:</w:t>
      </w:r>
      <w:proofErr w:type="gramEnd"/>
      <w:r w:rsidRPr="00F377EF">
        <w:rPr>
          <w:rFonts w:ascii="Times New Roman" w:eastAsia="Times New Roman" w:hAnsi="Times New Roman" w:cs="Times New Roman"/>
          <w:lang w:val="en-US"/>
        </w:rPr>
        <w:t xml:space="preserve"> </w:t>
      </w:r>
    </w:p>
    <w:tbl>
      <w:tblPr>
        <w:tblStyle w:val="TabloKlavuzu"/>
        <w:tblpPr w:leftFromText="141" w:rightFromText="141" w:vertAnchor="text" w:horzAnchor="margin" w:tblpXSpec="center" w:tblpY="1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64"/>
      </w:tblGrid>
      <w:tr w:rsidR="00F377EF" w14:paraId="38C38DE1" w14:textId="77777777" w:rsidTr="00F377EF">
        <w:tc>
          <w:tcPr>
            <w:tcW w:w="8364" w:type="dxa"/>
          </w:tcPr>
          <w:p w14:paraId="6E8D2B50" w14:textId="77777777" w:rsidR="00F377EF" w:rsidRDefault="00F377EF" w:rsidP="00762098">
            <w:pPr>
              <w:widowControl w:val="0"/>
              <w:autoSpaceDE w:val="0"/>
              <w:autoSpaceDN w:val="0"/>
              <w:spacing w:before="92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Akademik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irimler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apan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Fakült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/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.Okul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>/M.Y.O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Enstitü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)    </w:t>
            </w:r>
            <w:r w:rsidR="00E326C2">
              <w:rPr>
                <w:rFonts w:ascii="Times New Roman" w:eastAsia="Times New Roman" w:hAnsi="Times New Roman" w:cs="Times New Roman"/>
                <w:lang w:val="en-US"/>
              </w:rPr>
              <w:t xml:space="preserve">                        </w:t>
            </w:r>
            <w:r>
              <w:rPr>
                <w:rFonts w:ascii="Times New Roman" w:eastAsia="Times New Roman" w:hAnsi="Times New Roman" w:cs="Times New Roman"/>
                <w:lang w:val="en-US"/>
              </w:rPr>
              <w:t xml:space="preserve">(  )                                   </w:t>
            </w:r>
          </w:p>
        </w:tc>
      </w:tr>
      <w:tr w:rsidR="00F377EF" w14:paraId="07B7E722" w14:textId="77777777" w:rsidTr="00F377EF">
        <w:tc>
          <w:tcPr>
            <w:tcW w:w="8364" w:type="dxa"/>
          </w:tcPr>
          <w:p w14:paraId="4126C748" w14:textId="77777777" w:rsidR="00F377EF" w:rsidRDefault="00F377EF" w:rsidP="00762098">
            <w:pPr>
              <w:widowControl w:val="0"/>
              <w:autoSpaceDE w:val="0"/>
              <w:autoSpaceDN w:val="0"/>
              <w:spacing w:before="92" w:line="360" w:lineRule="auto"/>
              <w:rPr>
                <w:rFonts w:ascii="Times New Roman" w:eastAsia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Rektörlük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ünyesind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Görev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Yapan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(</w:t>
            </w:r>
            <w:proofErr w:type="spellStart"/>
            <w:r w:rsidR="00E326C2">
              <w:rPr>
                <w:rFonts w:ascii="Times New Roman" w:eastAsia="Times New Roman" w:hAnsi="Times New Roman" w:cs="Times New Roman"/>
                <w:lang w:val="en-US"/>
              </w:rPr>
              <w:t>Genel</w:t>
            </w:r>
            <w:proofErr w:type="spellEnd"/>
            <w:r w:rsidR="00E326C2"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 w:rsidR="00E326C2">
              <w:rPr>
                <w:rFonts w:ascii="Times New Roman" w:eastAsia="Times New Roman" w:hAnsi="Times New Roman" w:cs="Times New Roman"/>
                <w:lang w:val="en-US"/>
              </w:rPr>
              <w:t>Sekreterlik</w:t>
            </w:r>
            <w:proofErr w:type="spellEnd"/>
            <w:r w:rsidR="00E326C2"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Dair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Başkanlıkları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Merkez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Müdürlükler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/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Araştırma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ve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Uygulama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Merkezleri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lang w:val="en-US"/>
              </w:rPr>
              <w:t>Koordinatörlükler</w:t>
            </w:r>
            <w:proofErr w:type="spellEnd"/>
            <w:r>
              <w:rPr>
                <w:rFonts w:ascii="Times New Roman" w:eastAsia="Times New Roman" w:hAnsi="Times New Roman" w:cs="Times New Roman"/>
                <w:lang w:val="en-US"/>
              </w:rPr>
              <w:t xml:space="preserve"> )                            (  )</w:t>
            </w:r>
          </w:p>
        </w:tc>
      </w:tr>
    </w:tbl>
    <w:p w14:paraId="352AABE4" w14:textId="77777777" w:rsidR="00F377EF" w:rsidRDefault="00F377EF" w:rsidP="00762098">
      <w:pPr>
        <w:widowControl w:val="0"/>
        <w:autoSpaceDE w:val="0"/>
        <w:autoSpaceDN w:val="0"/>
        <w:spacing w:before="92" w:after="0" w:line="360" w:lineRule="auto"/>
        <w:ind w:left="676"/>
        <w:rPr>
          <w:rFonts w:ascii="Times New Roman" w:eastAsia="Times New Roman" w:hAnsi="Times New Roman" w:cs="Times New Roman"/>
          <w:lang w:val="en-US"/>
        </w:rPr>
      </w:pPr>
    </w:p>
    <w:p w14:paraId="41110792" w14:textId="77777777" w:rsidR="00762098" w:rsidRDefault="00BB08CE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4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r w:rsidR="00635C38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635C38" w:rsidRPr="00761E5E">
        <w:rPr>
          <w:rFonts w:ascii="Times New Roman" w:eastAsia="Times New Roman" w:hAnsi="Times New Roman" w:cs="Times New Roman"/>
          <w:b/>
          <w:lang w:val="en-US"/>
        </w:rPr>
        <w:t>Eğitim</w:t>
      </w:r>
      <w:proofErr w:type="spellEnd"/>
      <w:r w:rsidR="00635C38" w:rsidRPr="00761E5E">
        <w:rPr>
          <w:rFonts w:ascii="Times New Roman" w:eastAsia="Times New Roman" w:hAnsi="Times New Roman" w:cs="Times New Roman"/>
          <w:b/>
          <w:spacing w:val="-2"/>
          <w:lang w:val="en-US"/>
        </w:rPr>
        <w:t xml:space="preserve"> </w:t>
      </w:r>
      <w:proofErr w:type="spellStart"/>
      <w:r w:rsidR="00635C38">
        <w:rPr>
          <w:rFonts w:ascii="Times New Roman" w:eastAsia="Times New Roman" w:hAnsi="Times New Roman" w:cs="Times New Roman"/>
          <w:b/>
          <w:lang w:val="en-US"/>
        </w:rPr>
        <w:t>Düzeyiniz</w:t>
      </w:r>
      <w:proofErr w:type="spellEnd"/>
      <w:r w:rsidR="00635C38">
        <w:rPr>
          <w:rFonts w:ascii="Times New Roman" w:eastAsia="Times New Roman" w:hAnsi="Times New Roman" w:cs="Times New Roman"/>
          <w:b/>
          <w:lang w:val="en-US"/>
        </w:rPr>
        <w:t xml:space="preserve">:    </w:t>
      </w:r>
    </w:p>
    <w:p w14:paraId="455C394A" w14:textId="77777777" w:rsidR="00635C38" w:rsidRDefault="00762098" w:rsidP="00762098">
      <w:pPr>
        <w:widowControl w:val="0"/>
        <w:autoSpaceDE w:val="0"/>
        <w:autoSpaceDN w:val="0"/>
        <w:spacing w:before="7"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   </w:t>
      </w:r>
      <w:proofErr w:type="spellStart"/>
      <w:r w:rsidR="00635C38">
        <w:rPr>
          <w:rFonts w:ascii="Times New Roman" w:eastAsia="Times New Roman" w:hAnsi="Times New Roman" w:cs="Times New Roman"/>
          <w:lang w:val="en-US"/>
        </w:rPr>
        <w:t>Lise</w:t>
      </w:r>
      <w:proofErr w:type="spellEnd"/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="00635C38" w:rsidRPr="00761E5E">
        <w:rPr>
          <w:rFonts w:ascii="Times New Roman" w:eastAsia="Times New Roman" w:hAnsi="Times New Roman" w:cs="Times New Roman"/>
          <w:spacing w:val="-2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2"/>
          <w:lang w:val="en-US"/>
        </w:rPr>
        <w:t xml:space="preserve">   </w:t>
      </w:r>
      <w:r>
        <w:rPr>
          <w:rFonts w:ascii="Times New Roman" w:eastAsia="Times New Roman" w:hAnsi="Times New Roman" w:cs="Times New Roman"/>
          <w:spacing w:val="-2"/>
          <w:lang w:val="en-US"/>
        </w:rPr>
        <w:t xml:space="preserve">  </w:t>
      </w:r>
      <w:proofErr w:type="spellStart"/>
      <w:r w:rsidR="00635C38" w:rsidRPr="00761E5E">
        <w:rPr>
          <w:rFonts w:ascii="Times New Roman" w:eastAsia="Times New Roman" w:hAnsi="Times New Roman" w:cs="Times New Roman"/>
          <w:lang w:val="en-US"/>
        </w:rPr>
        <w:t>Ön</w:t>
      </w:r>
      <w:proofErr w:type="spellEnd"/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proofErr w:type="spellStart"/>
      <w:r w:rsidR="00635C38">
        <w:rPr>
          <w:rFonts w:ascii="Times New Roman" w:eastAsia="Times New Roman" w:hAnsi="Times New Roman" w:cs="Times New Roman"/>
          <w:lang w:val="en-US"/>
        </w:rPr>
        <w:t>Lisans</w:t>
      </w:r>
      <w:proofErr w:type="spellEnd"/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 w:rsidRPr="00761E5E">
        <w:rPr>
          <w:rFonts w:ascii="Times New Roman" w:eastAsia="Times New Roman" w:hAnsi="Times New Roman" w:cs="Times New Roman"/>
          <w:lang w:val="en-US"/>
        </w:rPr>
        <w:t>)</w:t>
      </w:r>
      <w:r w:rsidR="00635C38" w:rsidRPr="00761E5E">
        <w:rPr>
          <w:rFonts w:ascii="Times New Roman" w:eastAsia="Times New Roman" w:hAnsi="Times New Roman" w:cs="Times New Roman"/>
          <w:spacing w:val="-1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1"/>
          <w:lang w:val="en-US"/>
        </w:rPr>
        <w:t xml:space="preserve">     </w:t>
      </w:r>
      <w:r>
        <w:rPr>
          <w:rFonts w:ascii="Times New Roman" w:eastAsia="Times New Roman" w:hAnsi="Times New Roman" w:cs="Times New Roman"/>
          <w:spacing w:val="-1"/>
          <w:lang w:val="en-US"/>
        </w:rPr>
        <w:t xml:space="preserve">  </w:t>
      </w:r>
      <w:proofErr w:type="spellStart"/>
      <w:r w:rsidR="00635C38">
        <w:rPr>
          <w:rFonts w:ascii="Times New Roman" w:eastAsia="Times New Roman" w:hAnsi="Times New Roman" w:cs="Times New Roman"/>
          <w:lang w:val="en-US"/>
        </w:rPr>
        <w:t>Lisans</w:t>
      </w:r>
      <w:proofErr w:type="spellEnd"/>
      <w:r w:rsidR="00635C38">
        <w:rPr>
          <w:rFonts w:ascii="Times New Roman" w:eastAsia="Times New Roman" w:hAnsi="Times New Roman" w:cs="Times New Roman"/>
          <w:lang w:val="en-US"/>
        </w:rPr>
        <w:t xml:space="preserve">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r w:rsidR="00635C38">
        <w:rPr>
          <w:rFonts w:ascii="Times New Roman" w:eastAsia="Times New Roman" w:hAnsi="Times New Roman" w:cs="Times New Roman"/>
          <w:spacing w:val="-3"/>
          <w:lang w:val="en-US"/>
        </w:rPr>
        <w:t xml:space="preserve">    </w:t>
      </w:r>
      <w:r>
        <w:rPr>
          <w:rFonts w:ascii="Times New Roman" w:eastAsia="Times New Roman" w:hAnsi="Times New Roman" w:cs="Times New Roman"/>
          <w:spacing w:val="-3"/>
          <w:lang w:val="en-US"/>
        </w:rPr>
        <w:t xml:space="preserve">  </w:t>
      </w:r>
      <w:proofErr w:type="spellStart"/>
      <w:r w:rsidR="00635C38" w:rsidRPr="00761E5E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635C38" w:rsidRPr="00761E5E">
        <w:rPr>
          <w:rFonts w:ascii="Times New Roman" w:eastAsia="Times New Roman" w:hAnsi="Times New Roman" w:cs="Times New Roman"/>
          <w:spacing w:val="-3"/>
          <w:lang w:val="en-US"/>
        </w:rPr>
        <w:t xml:space="preserve"> </w:t>
      </w:r>
      <w:proofErr w:type="spellStart"/>
      <w:r w:rsidR="00635C38">
        <w:rPr>
          <w:rFonts w:ascii="Times New Roman" w:eastAsia="Times New Roman" w:hAnsi="Times New Roman" w:cs="Times New Roman"/>
          <w:lang w:val="en-US"/>
        </w:rPr>
        <w:t>lisans</w:t>
      </w:r>
      <w:proofErr w:type="spellEnd"/>
      <w:r w:rsidR="00635C38">
        <w:rPr>
          <w:rFonts w:ascii="Times New Roman" w:eastAsia="Times New Roman" w:hAnsi="Times New Roman" w:cs="Times New Roman"/>
          <w:lang w:val="en-US"/>
        </w:rPr>
        <w:t xml:space="preserve">  </w:t>
      </w:r>
      <w:r w:rsidR="00635C38" w:rsidRPr="00761E5E">
        <w:rPr>
          <w:rFonts w:ascii="Times New Roman" w:eastAsia="Times New Roman" w:hAnsi="Times New Roman" w:cs="Times New Roman"/>
          <w:lang w:val="en-US"/>
        </w:rPr>
        <w:t>( )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r>
        <w:rPr>
          <w:rFonts w:ascii="Times New Roman" w:eastAsia="Times New Roman" w:hAnsi="Times New Roman" w:cs="Times New Roman"/>
          <w:lang w:val="en-US"/>
        </w:rPr>
        <w:t xml:space="preserve">    </w:t>
      </w:r>
      <w:r w:rsidR="00635C38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35C38" w:rsidRPr="00761E5E">
        <w:rPr>
          <w:rFonts w:ascii="Times New Roman" w:eastAsia="Times New Roman" w:hAnsi="Times New Roman" w:cs="Times New Roman"/>
          <w:lang w:val="en-US"/>
        </w:rPr>
        <w:t>Doktora</w:t>
      </w:r>
      <w:proofErr w:type="spellEnd"/>
      <w:r w:rsidR="00635C38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7E0EB022" w14:textId="77777777" w:rsidR="009B34C3" w:rsidRDefault="00BB08CE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5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 </w:t>
      </w:r>
      <w:proofErr w:type="spellStart"/>
      <w:r w:rsidR="00A266D7">
        <w:rPr>
          <w:rFonts w:ascii="Times New Roman" w:eastAsia="Times New Roman" w:hAnsi="Times New Roman" w:cs="Times New Roman"/>
          <w:b/>
          <w:lang w:val="en-US"/>
        </w:rPr>
        <w:t>Kastamonu</w:t>
      </w:r>
      <w:proofErr w:type="spellEnd"/>
      <w:r w:rsidR="00A266D7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A266D7">
        <w:rPr>
          <w:rFonts w:ascii="Times New Roman" w:eastAsia="Times New Roman" w:hAnsi="Times New Roman" w:cs="Times New Roman"/>
          <w:b/>
          <w:lang w:val="en-US"/>
        </w:rPr>
        <w:t>Üniversitesi</w:t>
      </w:r>
      <w:r w:rsidR="00AD0271">
        <w:rPr>
          <w:rFonts w:ascii="Times New Roman" w:eastAsia="Times New Roman" w:hAnsi="Times New Roman" w:cs="Times New Roman"/>
          <w:b/>
          <w:lang w:val="en-US"/>
        </w:rPr>
        <w:t>ndeki</w:t>
      </w:r>
      <w:proofErr w:type="spellEnd"/>
      <w:r w:rsidR="00AD0271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Hizmet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proofErr w:type="gram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Süreniz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  <w:proofErr w:type="gramEnd"/>
    </w:p>
    <w:p w14:paraId="148809E8" w14:textId="77777777" w:rsidR="00E326C2" w:rsidRPr="00761E5E" w:rsidRDefault="00B713F3" w:rsidP="00E752D3">
      <w:pPr>
        <w:widowControl w:val="0"/>
        <w:tabs>
          <w:tab w:val="left" w:pos="2800"/>
          <w:tab w:val="left" w:pos="3873"/>
          <w:tab w:val="left" w:pos="5222"/>
          <w:tab w:val="left" w:pos="6329"/>
          <w:tab w:val="left" w:pos="7930"/>
        </w:tabs>
        <w:autoSpaceDE w:val="0"/>
        <w:autoSpaceDN w:val="0"/>
        <w:spacing w:before="131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 1-4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lang w:val="en-US"/>
        </w:rPr>
        <w:t>( )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 )    15-19</w:t>
      </w:r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( )       20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326C2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E326C2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41F0BF01" w14:textId="77777777" w:rsidR="009B34C3" w:rsidRPr="00761E5E" w:rsidRDefault="00BB08CE" w:rsidP="00E752D3">
      <w:pPr>
        <w:widowControl w:val="0"/>
        <w:autoSpaceDE w:val="0"/>
        <w:autoSpaceDN w:val="0"/>
        <w:spacing w:before="127"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 xml:space="preserve">      6</w:t>
      </w:r>
      <w:r w:rsidR="00E326C2">
        <w:rPr>
          <w:rFonts w:ascii="Times New Roman" w:eastAsia="Times New Roman" w:hAnsi="Times New Roman" w:cs="Times New Roman"/>
          <w:b/>
          <w:lang w:val="en-US"/>
        </w:rPr>
        <w:t xml:space="preserve">.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Toplam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Hizmet</w:t>
      </w:r>
      <w:proofErr w:type="spellEnd"/>
      <w:r w:rsidR="009B34C3" w:rsidRPr="00761E5E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="009B34C3" w:rsidRPr="00761E5E">
        <w:rPr>
          <w:rFonts w:ascii="Times New Roman" w:eastAsia="Times New Roman" w:hAnsi="Times New Roman" w:cs="Times New Roman"/>
          <w:b/>
          <w:lang w:val="en-US"/>
        </w:rPr>
        <w:t>Süreniz</w:t>
      </w:r>
      <w:proofErr w:type="spellEnd"/>
      <w:r w:rsidR="009B34C3" w:rsidRPr="00761E5E">
        <w:rPr>
          <w:rFonts w:ascii="Times New Roman" w:eastAsia="Times New Roman" w:hAnsi="Times New Roman" w:cs="Times New Roman"/>
          <w:lang w:val="en-US"/>
        </w:rPr>
        <w:t>:</w:t>
      </w:r>
    </w:p>
    <w:p w14:paraId="4BDC6C45" w14:textId="77777777" w:rsidR="00A266D7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</w:t>
      </w:r>
    </w:p>
    <w:p w14:paraId="623263EA" w14:textId="77777777" w:rsidR="009B34C3" w:rsidRDefault="00A266D7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        </w:t>
      </w:r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1-4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proofErr w:type="gram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     5-9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( )     10-14 </w:t>
      </w:r>
      <w:proofErr w:type="spellStart"/>
      <w:r w:rsidR="00E752D3" w:rsidRP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 w:rsidRPr="00E752D3">
        <w:rPr>
          <w:rFonts w:ascii="Times New Roman" w:eastAsia="Times New Roman" w:hAnsi="Times New Roman" w:cs="Times New Roman"/>
          <w:lang w:val="en-US"/>
        </w:rPr>
        <w:t xml:space="preserve"> ( )    15-1</w:t>
      </w:r>
      <w:r w:rsidR="00E752D3">
        <w:rPr>
          <w:rFonts w:ascii="Times New Roman" w:eastAsia="Times New Roman" w:hAnsi="Times New Roman" w:cs="Times New Roman"/>
          <w:lang w:val="en-US"/>
        </w:rPr>
        <w:t xml:space="preserve">9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( )       20-24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r w:rsidR="00E752D3" w:rsidRPr="00E752D3">
        <w:rPr>
          <w:rFonts w:ascii="Times New Roman" w:eastAsia="Times New Roman" w:hAnsi="Times New Roman" w:cs="Times New Roman"/>
          <w:lang w:val="en-US"/>
        </w:rPr>
        <w:t>( )</w:t>
      </w:r>
      <w:r w:rsidR="00E752D3">
        <w:rPr>
          <w:rFonts w:ascii="Times New Roman" w:eastAsia="Times New Roman" w:hAnsi="Times New Roman" w:cs="Times New Roman"/>
          <w:lang w:val="en-US"/>
        </w:rPr>
        <w:t xml:space="preserve">        25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yıl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ve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752D3">
        <w:rPr>
          <w:rFonts w:ascii="Times New Roman" w:eastAsia="Times New Roman" w:hAnsi="Times New Roman" w:cs="Times New Roman"/>
          <w:lang w:val="en-US"/>
        </w:rPr>
        <w:t>üzeri</w:t>
      </w:r>
      <w:proofErr w:type="spellEnd"/>
      <w:r w:rsidR="00E752D3">
        <w:rPr>
          <w:rFonts w:ascii="Times New Roman" w:eastAsia="Times New Roman" w:hAnsi="Times New Roman" w:cs="Times New Roman"/>
          <w:lang w:val="en-US"/>
        </w:rPr>
        <w:t xml:space="preserve"> ( )</w:t>
      </w:r>
    </w:p>
    <w:p w14:paraId="422FE179" w14:textId="77777777"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41E9B427" w14:textId="77777777" w:rsidR="00762098" w:rsidRDefault="00762098" w:rsidP="00E752D3">
      <w:pPr>
        <w:widowControl w:val="0"/>
        <w:autoSpaceDE w:val="0"/>
        <w:autoSpaceDN w:val="0"/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3DB103CD" w14:textId="77777777" w:rsidR="00762098" w:rsidRDefault="00762098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4AEB9BD3" w14:textId="77777777" w:rsidR="00BB08CE" w:rsidRPr="00761E5E" w:rsidRDefault="00BB08CE" w:rsidP="009B34C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4BC5CB03" w14:textId="77777777" w:rsidR="009B34C3" w:rsidRPr="009C6472" w:rsidRDefault="009B34C3" w:rsidP="00E752D3">
      <w:pPr>
        <w:widowControl w:val="0"/>
        <w:autoSpaceDE w:val="0"/>
        <w:autoSpaceDN w:val="0"/>
        <w:spacing w:before="71"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Lütfe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her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maddeyi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dikkatle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okudukta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sonra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unlarda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duyduğunu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memnuniyet</w:t>
      </w:r>
      <w:proofErr w:type="spellEnd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b/>
          <w:u w:val="thick"/>
          <w:lang w:val="en-US"/>
        </w:rPr>
        <w:t>derecesini</w:t>
      </w:r>
      <w:proofErr w:type="spellEnd"/>
      <w:r w:rsidR="008D1810" w:rsidRPr="009C6472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aşağıda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elirtilen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ölçeği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gö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önünde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bulundurarak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9C6472">
        <w:rPr>
          <w:rFonts w:ascii="Times New Roman" w:eastAsia="Times New Roman" w:hAnsi="Times New Roman" w:cs="Times New Roman"/>
          <w:lang w:val="en-US"/>
        </w:rPr>
        <w:t>işaretleyiniz</w:t>
      </w:r>
      <w:proofErr w:type="spellEnd"/>
      <w:r w:rsidRPr="009C6472">
        <w:rPr>
          <w:rFonts w:ascii="Times New Roman" w:eastAsia="Times New Roman" w:hAnsi="Times New Roman" w:cs="Times New Roman"/>
          <w:lang w:val="en-US"/>
        </w:rPr>
        <w:t>.</w:t>
      </w:r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Memnuniyet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dereceniz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düşük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0,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en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yüksek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 5 </w:t>
      </w:r>
      <w:proofErr w:type="spellStart"/>
      <w:r w:rsidR="00673332" w:rsidRPr="009C6472">
        <w:rPr>
          <w:rFonts w:ascii="Times New Roman" w:eastAsia="Times New Roman" w:hAnsi="Times New Roman" w:cs="Times New Roman"/>
          <w:lang w:val="en-US"/>
        </w:rPr>
        <w:t>olabilir</w:t>
      </w:r>
      <w:proofErr w:type="spellEnd"/>
      <w:r w:rsidR="00673332" w:rsidRPr="009C6472"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7E0A185D" w14:textId="77777777" w:rsidR="000A62BE" w:rsidRPr="009C6472" w:rsidRDefault="000A62BE" w:rsidP="000A62BE">
      <w:pPr>
        <w:widowControl w:val="0"/>
        <w:autoSpaceDE w:val="0"/>
        <w:autoSpaceDN w:val="0"/>
        <w:spacing w:before="71" w:after="0" w:line="240" w:lineRule="auto"/>
        <w:rPr>
          <w:rFonts w:ascii="Times New Roman" w:eastAsia="Times New Roman" w:hAnsi="Times New Roman" w:cs="Times New Roman"/>
          <w:b/>
          <w:lang w:val="en-US"/>
        </w:rPr>
      </w:pPr>
    </w:p>
    <w:tbl>
      <w:tblPr>
        <w:tblStyle w:val="TableNormal"/>
        <w:tblW w:w="508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390"/>
        <w:gridCol w:w="992"/>
        <w:gridCol w:w="709"/>
        <w:gridCol w:w="850"/>
        <w:gridCol w:w="709"/>
        <w:gridCol w:w="709"/>
        <w:gridCol w:w="850"/>
      </w:tblGrid>
      <w:tr w:rsidR="009B34C3" w:rsidRPr="009C6472" w14:paraId="465768E8" w14:textId="77777777" w:rsidTr="000B3B7B">
        <w:trPr>
          <w:trHeight w:val="251"/>
          <w:jc w:val="center"/>
        </w:trPr>
        <w:tc>
          <w:tcPr>
            <w:tcW w:w="4390" w:type="dxa"/>
          </w:tcPr>
          <w:p w14:paraId="6455A5AA" w14:textId="77777777" w:rsidR="009B34C3" w:rsidRPr="009C6472" w:rsidRDefault="009B34C3" w:rsidP="009B34C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819" w:type="dxa"/>
            <w:gridSpan w:val="6"/>
          </w:tcPr>
          <w:p w14:paraId="44C14A97" w14:textId="77777777" w:rsidR="009B34C3" w:rsidRPr="009C6472" w:rsidRDefault="009B34C3" w:rsidP="009B34C3">
            <w:pPr>
              <w:spacing w:line="228" w:lineRule="exact"/>
              <w:ind w:left="1065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Memnuniyet</w:t>
            </w:r>
            <w:proofErr w:type="spellEnd"/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Dereceniz</w:t>
            </w:r>
            <w:proofErr w:type="spellEnd"/>
          </w:p>
        </w:tc>
      </w:tr>
      <w:tr w:rsidR="009B34C3" w:rsidRPr="009C6472" w14:paraId="648458F8" w14:textId="77777777" w:rsidTr="000B3B7B">
        <w:trPr>
          <w:trHeight w:val="690"/>
          <w:jc w:val="center"/>
        </w:trPr>
        <w:tc>
          <w:tcPr>
            <w:tcW w:w="4390" w:type="dxa"/>
          </w:tcPr>
          <w:p w14:paraId="22607542" w14:textId="77777777" w:rsidR="009B34C3" w:rsidRPr="009C6472" w:rsidRDefault="009B34C3" w:rsidP="009B34C3">
            <w:pPr>
              <w:rPr>
                <w:rFonts w:ascii="Times New Roman" w:eastAsia="Times New Roman" w:hAnsi="Times New Roman" w:cs="Times New Roman"/>
              </w:rPr>
            </w:pPr>
          </w:p>
          <w:p w14:paraId="697F2ACF" w14:textId="77777777" w:rsidR="009B34C3" w:rsidRPr="009C6472" w:rsidRDefault="009B34C3" w:rsidP="008D1810">
            <w:pPr>
              <w:ind w:right="2024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AÇIKLAMA</w:t>
            </w:r>
          </w:p>
        </w:tc>
        <w:tc>
          <w:tcPr>
            <w:tcW w:w="992" w:type="dxa"/>
          </w:tcPr>
          <w:p w14:paraId="4E9A2C21" w14:textId="77777777" w:rsidR="006A57D2" w:rsidRPr="009C6472" w:rsidRDefault="006A57D2" w:rsidP="006A57D2">
            <w:pPr>
              <w:ind w:left="123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  <w:w w:val="95"/>
              </w:rPr>
              <w:t>Fikrim</w:t>
            </w:r>
            <w:proofErr w:type="spellEnd"/>
            <w:r w:rsidRPr="009C6472">
              <w:rPr>
                <w:rFonts w:ascii="Times New Roman" w:eastAsia="Times New Roman" w:hAnsi="Times New Roman" w:cs="Times New Roman"/>
                <w:b/>
                <w:w w:val="95"/>
              </w:rPr>
              <w:t xml:space="preserve"> </w:t>
            </w:r>
            <w:r w:rsidRPr="009C6472">
              <w:rPr>
                <w:rFonts w:ascii="Times New Roman" w:eastAsia="Times New Roman" w:hAnsi="Times New Roman" w:cs="Times New Roman"/>
                <w:b/>
              </w:rPr>
              <w:t>yok</w:t>
            </w:r>
          </w:p>
          <w:p w14:paraId="0B9BBB2B" w14:textId="77777777" w:rsidR="00635C38" w:rsidRPr="009C6472" w:rsidRDefault="006A57D2" w:rsidP="006A57D2">
            <w:pPr>
              <w:ind w:right="10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0)</w:t>
            </w:r>
          </w:p>
        </w:tc>
        <w:tc>
          <w:tcPr>
            <w:tcW w:w="709" w:type="dxa"/>
          </w:tcPr>
          <w:p w14:paraId="7068178A" w14:textId="77777777" w:rsidR="006A57D2" w:rsidRPr="009C6472" w:rsidRDefault="006A57D2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Çok</w:t>
            </w:r>
            <w:proofErr w:type="spellEnd"/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Zayıf</w:t>
            </w:r>
            <w:proofErr w:type="spellEnd"/>
          </w:p>
          <w:p w14:paraId="645C0ECE" w14:textId="77777777" w:rsidR="00635C38" w:rsidRPr="009C6472" w:rsidRDefault="006A57D2" w:rsidP="006A57D2">
            <w:pPr>
              <w:ind w:left="165" w:right="138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1)</w:t>
            </w:r>
          </w:p>
        </w:tc>
        <w:tc>
          <w:tcPr>
            <w:tcW w:w="850" w:type="dxa"/>
          </w:tcPr>
          <w:p w14:paraId="3AB0D079" w14:textId="77777777" w:rsidR="006A57D2" w:rsidRPr="009C6472" w:rsidRDefault="006A57D2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Zayıf</w:t>
            </w:r>
            <w:proofErr w:type="spellEnd"/>
          </w:p>
          <w:p w14:paraId="2C3A916B" w14:textId="77777777" w:rsidR="006A57D2" w:rsidRPr="009C6472" w:rsidRDefault="006A57D2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5DE97915" w14:textId="77777777" w:rsidR="00635C38" w:rsidRPr="009C6472" w:rsidRDefault="006A57D2" w:rsidP="006A57D2">
            <w:pPr>
              <w:ind w:right="121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2)</w:t>
            </w:r>
          </w:p>
        </w:tc>
        <w:tc>
          <w:tcPr>
            <w:tcW w:w="709" w:type="dxa"/>
          </w:tcPr>
          <w:p w14:paraId="60D6F1D8" w14:textId="77777777" w:rsidR="00635C38" w:rsidRPr="009C6472" w:rsidRDefault="006A57D2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Orta</w:t>
            </w:r>
            <w:proofErr w:type="spellEnd"/>
          </w:p>
          <w:p w14:paraId="3108D5CB" w14:textId="77777777" w:rsidR="006A57D2" w:rsidRPr="009C6472" w:rsidRDefault="006A57D2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3AFE9CEC" w14:textId="77777777" w:rsidR="006A57D2" w:rsidRPr="009C6472" w:rsidRDefault="006A57D2" w:rsidP="006A57D2">
            <w:pPr>
              <w:ind w:right="152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3)</w:t>
            </w:r>
          </w:p>
        </w:tc>
        <w:tc>
          <w:tcPr>
            <w:tcW w:w="709" w:type="dxa"/>
          </w:tcPr>
          <w:p w14:paraId="54D6CAD9" w14:textId="77777777" w:rsidR="00635C38" w:rsidRPr="009C6472" w:rsidRDefault="006A57D2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İyi</w:t>
            </w:r>
            <w:proofErr w:type="spellEnd"/>
          </w:p>
          <w:p w14:paraId="4F30BAC0" w14:textId="77777777" w:rsidR="006A57D2" w:rsidRPr="009C6472" w:rsidRDefault="006A57D2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1B794260" w14:textId="77777777" w:rsidR="006A57D2" w:rsidRPr="009C6472" w:rsidRDefault="006A57D2" w:rsidP="006A57D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4)</w:t>
            </w:r>
          </w:p>
        </w:tc>
        <w:tc>
          <w:tcPr>
            <w:tcW w:w="850" w:type="dxa"/>
          </w:tcPr>
          <w:p w14:paraId="15F42290" w14:textId="77777777" w:rsidR="009B34C3" w:rsidRPr="009C6472" w:rsidRDefault="006A57D2" w:rsidP="006A57D2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Çok</w:t>
            </w:r>
            <w:proofErr w:type="spellEnd"/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  <w:b/>
              </w:rPr>
              <w:t>İyi</w:t>
            </w:r>
            <w:proofErr w:type="spellEnd"/>
          </w:p>
          <w:p w14:paraId="51DE9EF1" w14:textId="77777777" w:rsidR="006A57D2" w:rsidRPr="009C6472" w:rsidRDefault="006A57D2" w:rsidP="006A57D2">
            <w:pPr>
              <w:ind w:left="119" w:right="116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(5)</w:t>
            </w:r>
          </w:p>
        </w:tc>
      </w:tr>
      <w:tr w:rsidR="0082488C" w:rsidRPr="009C6472" w14:paraId="32164CD7" w14:textId="77777777" w:rsidTr="00B14B99">
        <w:trPr>
          <w:trHeight w:val="254"/>
          <w:jc w:val="center"/>
        </w:trPr>
        <w:tc>
          <w:tcPr>
            <w:tcW w:w="9209" w:type="dxa"/>
            <w:gridSpan w:val="7"/>
          </w:tcPr>
          <w:p w14:paraId="4455FEA1" w14:textId="77777777" w:rsidR="0082488C" w:rsidRPr="009C6472" w:rsidRDefault="0082488C" w:rsidP="0082488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YÖNETİM VE ÖRGÜTLENME</w:t>
            </w:r>
          </w:p>
        </w:tc>
      </w:tr>
      <w:tr w:rsidR="0079542E" w:rsidRPr="009C6472" w14:paraId="221E017E" w14:textId="77777777" w:rsidTr="000B3B7B">
        <w:trPr>
          <w:trHeight w:val="251"/>
          <w:jc w:val="center"/>
        </w:trPr>
        <w:tc>
          <w:tcPr>
            <w:tcW w:w="4390" w:type="dxa"/>
          </w:tcPr>
          <w:p w14:paraId="1C8EB298" w14:textId="77777777" w:rsidR="0079542E" w:rsidRPr="009C6472" w:rsidRDefault="0079542E" w:rsidP="00E752D3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isyo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izyonu</w:t>
            </w:r>
            <w:proofErr w:type="spellEnd"/>
          </w:p>
        </w:tc>
        <w:tc>
          <w:tcPr>
            <w:tcW w:w="992" w:type="dxa"/>
          </w:tcPr>
          <w:p w14:paraId="29662692" w14:textId="77777777" w:rsidR="0079542E" w:rsidRPr="009C6472" w:rsidRDefault="00B14B99" w:rsidP="0079542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EE26F1A" w14:textId="77777777" w:rsidR="0079542E" w:rsidRPr="009C6472" w:rsidRDefault="00B14B99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FCD1DE6" w14:textId="77777777" w:rsidR="0079542E" w:rsidRPr="009C6472" w:rsidRDefault="00B14B99" w:rsidP="0079542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B00D825" w14:textId="77777777" w:rsidR="0079542E" w:rsidRPr="009C6472" w:rsidRDefault="00B14B99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A70EA3E" w14:textId="77777777" w:rsidR="0079542E" w:rsidRPr="009C6472" w:rsidRDefault="00B14B99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68D72E74" w14:textId="77777777" w:rsidR="0079542E" w:rsidRPr="009C6472" w:rsidRDefault="00B14B99" w:rsidP="00CB3F66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F6C8B6E" w14:textId="77777777" w:rsidTr="000B3B7B">
        <w:trPr>
          <w:trHeight w:val="506"/>
          <w:jc w:val="center"/>
        </w:trPr>
        <w:tc>
          <w:tcPr>
            <w:tcW w:w="4390" w:type="dxa"/>
          </w:tcPr>
          <w:p w14:paraId="742C0115" w14:textId="77777777" w:rsidR="00B14B99" w:rsidRPr="009C6472" w:rsidRDefault="00B14B99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urumsallaşmış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14:paraId="5732795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664E77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810FF0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F13680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689F9B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463E4F1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2FD9595" w14:textId="77777777" w:rsidTr="000B3B7B">
        <w:trPr>
          <w:trHeight w:val="505"/>
          <w:jc w:val="center"/>
        </w:trPr>
        <w:tc>
          <w:tcPr>
            <w:tcW w:w="4390" w:type="dxa"/>
          </w:tcPr>
          <w:p w14:paraId="622DDAA5" w14:textId="77777777" w:rsidR="00B14B99" w:rsidRPr="009C6472" w:rsidRDefault="00B14B99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maç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</w:p>
          <w:p w14:paraId="1429C40F" w14:textId="77777777" w:rsidR="00B14B99" w:rsidRPr="009C6472" w:rsidRDefault="00B14B99" w:rsidP="00E752D3">
            <w:pPr>
              <w:spacing w:line="240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ereksinimle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sın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ng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zetilmesi</w:t>
            </w:r>
            <w:proofErr w:type="spellEnd"/>
          </w:p>
        </w:tc>
        <w:tc>
          <w:tcPr>
            <w:tcW w:w="992" w:type="dxa"/>
          </w:tcPr>
          <w:p w14:paraId="21533E4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1189FB6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57F23D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98EE57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A06EC4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26A4953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0607877B" w14:textId="77777777" w:rsidTr="000B3B7B">
        <w:trPr>
          <w:trHeight w:val="506"/>
          <w:jc w:val="center"/>
        </w:trPr>
        <w:tc>
          <w:tcPr>
            <w:tcW w:w="4390" w:type="dxa"/>
          </w:tcPr>
          <w:p w14:paraId="256041DC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önetimc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lın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rarlar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</w:p>
          <w:p w14:paraId="78CB4865" w14:textId="77777777" w:rsidR="00B14B99" w:rsidRPr="009C6472" w:rsidRDefault="00B14B99" w:rsidP="00E752D3">
            <w:pPr>
              <w:spacing w:line="240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</w:rPr>
              <w:t xml:space="preserve">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tılım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ğlanması</w:t>
            </w:r>
            <w:proofErr w:type="spellEnd"/>
          </w:p>
        </w:tc>
        <w:tc>
          <w:tcPr>
            <w:tcW w:w="992" w:type="dxa"/>
          </w:tcPr>
          <w:p w14:paraId="29A542B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3FDB31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6CD155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34B847C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CA583E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4C288D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E752D3" w:rsidRPr="009C6472" w14:paraId="772ADD69" w14:textId="77777777" w:rsidTr="000B3B7B">
        <w:trPr>
          <w:trHeight w:val="506"/>
          <w:jc w:val="center"/>
        </w:trPr>
        <w:tc>
          <w:tcPr>
            <w:tcW w:w="4390" w:type="dxa"/>
          </w:tcPr>
          <w:p w14:paraId="69E52D15" w14:textId="77777777" w:rsidR="00E752D3" w:rsidRPr="00E752D3" w:rsidRDefault="009C6472" w:rsidP="009C6472">
            <w:pPr>
              <w:rPr>
                <w:rFonts w:ascii="Times New Roman" w:eastAsia="Calibri" w:hAnsi="Times New Roman" w:cs="Times New Roman"/>
              </w:rPr>
            </w:pPr>
            <w:r w:rsidRPr="009C6472">
              <w:rPr>
                <w:rFonts w:ascii="Times New Roman" w:eastAsia="Calibri" w:hAnsi="Times New Roman" w:cs="Times New Roman"/>
                <w:b/>
              </w:rPr>
              <w:t xml:space="preserve">  </w:t>
            </w:r>
            <w:r w:rsidR="00E752D3" w:rsidRPr="00E752D3">
              <w:rPr>
                <w:rFonts w:ascii="Times New Roman" w:eastAsia="Calibri" w:hAnsi="Times New Roman" w:cs="Times New Roman"/>
                <w:b/>
              </w:rPr>
              <w:t>5.</w:t>
            </w:r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Üniversitemizde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üst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ve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alt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kademeler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arasında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r w:rsidRPr="009C6472">
              <w:rPr>
                <w:rFonts w:ascii="Times New Roman" w:eastAsia="Calibri" w:hAnsi="Times New Roman" w:cs="Times New Roman"/>
              </w:rPr>
              <w:t xml:space="preserve">     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sorunların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tartışılma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olanakları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,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geri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bildirim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r w:rsidRPr="009C6472">
              <w:rPr>
                <w:rFonts w:ascii="Times New Roman" w:eastAsia="Calibri" w:hAnsi="Times New Roman" w:cs="Times New Roman"/>
              </w:rPr>
              <w:t xml:space="preserve"> 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süreçlerinin</w:t>
            </w:r>
            <w:proofErr w:type="spellEnd"/>
            <w:r w:rsidR="00E752D3" w:rsidRPr="00E752D3">
              <w:rPr>
                <w:rFonts w:ascii="Times New Roman" w:eastAsia="Calibri" w:hAnsi="Times New Roman" w:cs="Times New Roman"/>
              </w:rPr>
              <w:t xml:space="preserve"> </w:t>
            </w:r>
            <w:proofErr w:type="spellStart"/>
            <w:r w:rsidR="00E752D3" w:rsidRPr="00E752D3">
              <w:rPr>
                <w:rFonts w:ascii="Times New Roman" w:eastAsia="Calibri" w:hAnsi="Times New Roman" w:cs="Times New Roman"/>
              </w:rPr>
              <w:t>bulunması</w:t>
            </w:r>
            <w:proofErr w:type="spellEnd"/>
          </w:p>
          <w:p w14:paraId="17FF6FB3" w14:textId="77777777" w:rsidR="00E752D3" w:rsidRPr="009C6472" w:rsidRDefault="00E752D3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992" w:type="dxa"/>
          </w:tcPr>
          <w:p w14:paraId="3D6CDD2D" w14:textId="77777777" w:rsidR="00E752D3" w:rsidRPr="009C6472" w:rsidRDefault="00E752D3" w:rsidP="00B14B9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146DD533" w14:textId="77777777" w:rsidR="00E752D3" w:rsidRPr="009C6472" w:rsidRDefault="00E752D3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498D4CD" w14:textId="77777777" w:rsidR="00E752D3" w:rsidRPr="009C6472" w:rsidRDefault="00E752D3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06289D0F" w14:textId="77777777" w:rsidR="00E752D3" w:rsidRPr="009C6472" w:rsidRDefault="00E752D3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5F1E0118" w14:textId="77777777" w:rsidR="00E752D3" w:rsidRPr="009C6472" w:rsidRDefault="00E752D3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D1CDBD9" w14:textId="77777777" w:rsidR="00E752D3" w:rsidRPr="009C6472" w:rsidRDefault="00E752D3" w:rsidP="00B14B99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1B5539F" w14:textId="77777777" w:rsidTr="000B3B7B">
        <w:trPr>
          <w:trHeight w:val="506"/>
          <w:jc w:val="center"/>
        </w:trPr>
        <w:tc>
          <w:tcPr>
            <w:tcW w:w="4390" w:type="dxa"/>
          </w:tcPr>
          <w:p w14:paraId="427CED38" w14:textId="77777777" w:rsidR="00B14B99" w:rsidRPr="009C6472" w:rsidRDefault="00B14B99" w:rsidP="000B3B7B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ik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üşünce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zgürce</w:t>
            </w:r>
            <w:proofErr w:type="spellEnd"/>
            <w:r w:rsidR="000B3B7B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çıklanması</w:t>
            </w:r>
            <w:proofErr w:type="spellEnd"/>
          </w:p>
        </w:tc>
        <w:tc>
          <w:tcPr>
            <w:tcW w:w="992" w:type="dxa"/>
          </w:tcPr>
          <w:p w14:paraId="4DA562B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CC923D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B7066F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229E6B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C85F3E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69EA6F1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A74EC3E" w14:textId="77777777" w:rsidTr="000B3B7B">
        <w:trPr>
          <w:trHeight w:val="505"/>
          <w:jc w:val="center"/>
        </w:trPr>
        <w:tc>
          <w:tcPr>
            <w:tcW w:w="4390" w:type="dxa"/>
          </w:tcPr>
          <w:p w14:paraId="0455DB6C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öne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urul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rar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r w:rsidR="009C6472" w:rsidRPr="009C6472">
              <w:rPr>
                <w:rFonts w:ascii="Times New Roman" w:eastAsia="Times New Roman" w:hAnsi="Times New Roman" w:cs="Times New Roman"/>
              </w:rPr>
              <w:t xml:space="preserve">    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şeffaf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esap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rmey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çı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</w:tcPr>
          <w:p w14:paraId="6CCF7DD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6F1BCFD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1901351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E5D651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FFB87E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2F9AA33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3B1D7BCF" w14:textId="77777777" w:rsidTr="000B3B7B">
        <w:trPr>
          <w:trHeight w:val="506"/>
          <w:jc w:val="center"/>
        </w:trPr>
        <w:tc>
          <w:tcPr>
            <w:tcW w:w="4390" w:type="dxa"/>
          </w:tcPr>
          <w:p w14:paraId="5297F03F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8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ki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revler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eçil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tam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lçütleri</w:t>
            </w:r>
            <w:proofErr w:type="spellEnd"/>
          </w:p>
        </w:tc>
        <w:tc>
          <w:tcPr>
            <w:tcW w:w="992" w:type="dxa"/>
          </w:tcPr>
          <w:p w14:paraId="29E8860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86B0FB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1E46B06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8EA3FD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DA05F4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C73A21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4772D3E2" w14:textId="77777777" w:rsidTr="000B3B7B">
        <w:trPr>
          <w:trHeight w:val="253"/>
          <w:jc w:val="center"/>
        </w:trPr>
        <w:tc>
          <w:tcPr>
            <w:tcW w:w="4390" w:type="dxa"/>
          </w:tcPr>
          <w:p w14:paraId="752383EC" w14:textId="77777777" w:rsidR="00B14B99" w:rsidRPr="009C6472" w:rsidRDefault="00B14B99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ükselt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lçütleri</w:t>
            </w:r>
            <w:proofErr w:type="spellEnd"/>
          </w:p>
        </w:tc>
        <w:tc>
          <w:tcPr>
            <w:tcW w:w="992" w:type="dxa"/>
          </w:tcPr>
          <w:p w14:paraId="6E88D8C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12F09D9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3D9665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363901C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4073DF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64E1D9F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8BF7318" w14:textId="77777777" w:rsidTr="000B3B7B">
        <w:trPr>
          <w:trHeight w:val="506"/>
          <w:jc w:val="center"/>
        </w:trPr>
        <w:tc>
          <w:tcPr>
            <w:tcW w:w="4390" w:type="dxa"/>
          </w:tcPr>
          <w:p w14:paraId="1B375D12" w14:textId="77777777" w:rsidR="00B14B99" w:rsidRPr="009C6472" w:rsidRDefault="00B14B99" w:rsidP="00E752D3">
            <w:pPr>
              <w:spacing w:line="246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0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drolar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tanma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esl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ğ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nün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ulundurulması</w:t>
            </w:r>
            <w:proofErr w:type="spellEnd"/>
          </w:p>
        </w:tc>
        <w:tc>
          <w:tcPr>
            <w:tcW w:w="992" w:type="dxa"/>
          </w:tcPr>
          <w:p w14:paraId="35FA387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B54ADD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A9D893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68A6C03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0294D7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2B8D59E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3DD8019D" w14:textId="77777777" w:rsidTr="000B3B7B">
        <w:trPr>
          <w:trHeight w:val="580"/>
          <w:jc w:val="center"/>
        </w:trPr>
        <w:tc>
          <w:tcPr>
            <w:tcW w:w="4390" w:type="dxa"/>
          </w:tcPr>
          <w:p w14:paraId="13AF610C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1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lış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nvan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dro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yuml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14:paraId="4A2AD07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678C4D8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0C872E4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390630E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D8EFE1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1B6689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CA8C0F0" w14:textId="77777777" w:rsidTr="000B3B7B">
        <w:trPr>
          <w:trHeight w:val="582"/>
          <w:jc w:val="center"/>
        </w:trPr>
        <w:tc>
          <w:tcPr>
            <w:tcW w:w="4390" w:type="dxa"/>
          </w:tcPr>
          <w:p w14:paraId="22C2AED1" w14:textId="77777777" w:rsidR="00B14B99" w:rsidRPr="009C6472" w:rsidRDefault="00B14B99" w:rsidP="00E752D3">
            <w:pPr>
              <w:spacing w:line="247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  1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ş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rev</w:t>
            </w:r>
            <w:proofErr w:type="spellEnd"/>
          </w:p>
          <w:p w14:paraId="21B9460B" w14:textId="77777777" w:rsidR="00B14B99" w:rsidRPr="009C6472" w:rsidRDefault="00B14B99" w:rsidP="00E752D3">
            <w:pPr>
              <w:spacing w:before="4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anım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çıkç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pılması</w:t>
            </w:r>
            <w:proofErr w:type="spellEnd"/>
          </w:p>
        </w:tc>
        <w:tc>
          <w:tcPr>
            <w:tcW w:w="992" w:type="dxa"/>
          </w:tcPr>
          <w:p w14:paraId="5BC0DDB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1106F83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36D596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50BB53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D32B41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2D331B3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3BF2BF9" w14:textId="77777777" w:rsidTr="000B3B7B">
        <w:trPr>
          <w:trHeight w:val="580"/>
          <w:jc w:val="center"/>
        </w:trPr>
        <w:tc>
          <w:tcPr>
            <w:tcW w:w="4390" w:type="dxa"/>
          </w:tcPr>
          <w:p w14:paraId="10FE7F7F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3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de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c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pı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ş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orumluluklar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nge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14:paraId="0E6DE97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9A2CBF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6577394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9DDAA1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7D2346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6303DC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2049DE91" w14:textId="77777777" w:rsidTr="000B3B7B">
        <w:trPr>
          <w:trHeight w:val="292"/>
          <w:jc w:val="center"/>
        </w:trPr>
        <w:tc>
          <w:tcPr>
            <w:tcW w:w="4390" w:type="dxa"/>
          </w:tcPr>
          <w:p w14:paraId="6806D522" w14:textId="77777777" w:rsidR="00B14B99" w:rsidRPr="009C6472" w:rsidRDefault="00B14B99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imimiz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dro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yısın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 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14:paraId="692B65D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0EF104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E500A1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FA1260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743D6B9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7355091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C293BAA" w14:textId="77777777" w:rsidTr="00635C38">
        <w:trPr>
          <w:trHeight w:val="290"/>
          <w:jc w:val="center"/>
        </w:trPr>
        <w:tc>
          <w:tcPr>
            <w:tcW w:w="9209" w:type="dxa"/>
            <w:gridSpan w:val="7"/>
          </w:tcPr>
          <w:p w14:paraId="4CEC3139" w14:textId="77777777" w:rsidR="00B14B99" w:rsidRPr="009C6472" w:rsidRDefault="00B14B99" w:rsidP="00B14B9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EĞİTİM VE TOPLUMSAL İLİŞKİLER</w:t>
            </w:r>
          </w:p>
        </w:tc>
      </w:tr>
      <w:tr w:rsidR="00B14B99" w:rsidRPr="009C6472" w14:paraId="6C6A3C2D" w14:textId="77777777" w:rsidTr="000B3B7B">
        <w:trPr>
          <w:trHeight w:val="582"/>
          <w:jc w:val="center"/>
        </w:trPr>
        <w:tc>
          <w:tcPr>
            <w:tcW w:w="4390" w:type="dxa"/>
          </w:tcPr>
          <w:p w14:paraId="74E2A812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unu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endin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eliştir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eği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nakları</w:t>
            </w:r>
            <w:proofErr w:type="spellEnd"/>
          </w:p>
        </w:tc>
        <w:tc>
          <w:tcPr>
            <w:tcW w:w="992" w:type="dxa"/>
          </w:tcPr>
          <w:p w14:paraId="3656A70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3552DEB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736A8C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6F6EBF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9C7F3C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26DFA28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43078CE4" w14:textId="77777777" w:rsidTr="000B3B7B">
        <w:trPr>
          <w:trHeight w:val="580"/>
          <w:jc w:val="center"/>
        </w:trPr>
        <w:tc>
          <w:tcPr>
            <w:tcW w:w="4390" w:type="dxa"/>
          </w:tcPr>
          <w:p w14:paraId="42937A37" w14:textId="77777777" w:rsidR="00B14B99" w:rsidRPr="009C6472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Üniversitemiz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   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stleriy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mirleriy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işkileri</w:t>
            </w:r>
            <w:proofErr w:type="spellEnd"/>
          </w:p>
        </w:tc>
        <w:tc>
          <w:tcPr>
            <w:tcW w:w="992" w:type="dxa"/>
          </w:tcPr>
          <w:p w14:paraId="2EC4712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136224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4CE360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05FC109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214A34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CC9C14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B6BFFE7" w14:textId="77777777" w:rsidTr="000B3B7B">
        <w:trPr>
          <w:trHeight w:val="582"/>
          <w:jc w:val="center"/>
        </w:trPr>
        <w:tc>
          <w:tcPr>
            <w:tcW w:w="4390" w:type="dxa"/>
          </w:tcPr>
          <w:p w14:paraId="13B4DC19" w14:textId="77777777" w:rsidR="00B14B99" w:rsidRPr="009C6472" w:rsidRDefault="00B14B99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-öğre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eleman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sında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tişim</w:t>
            </w:r>
            <w:proofErr w:type="spellEnd"/>
          </w:p>
        </w:tc>
        <w:tc>
          <w:tcPr>
            <w:tcW w:w="992" w:type="dxa"/>
          </w:tcPr>
          <w:p w14:paraId="1C6C79A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0884F6C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6FFD1A9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BF135C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FA9962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7F2DF4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289C961" w14:textId="77777777" w:rsidTr="000B3B7B">
        <w:trPr>
          <w:trHeight w:val="290"/>
          <w:jc w:val="center"/>
        </w:trPr>
        <w:tc>
          <w:tcPr>
            <w:tcW w:w="4390" w:type="dxa"/>
          </w:tcPr>
          <w:p w14:paraId="794536B4" w14:textId="77777777" w:rsidR="00B14B99" w:rsidRDefault="00B14B99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–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öğrenc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tişimi</w:t>
            </w:r>
            <w:proofErr w:type="spellEnd"/>
          </w:p>
          <w:p w14:paraId="6F5085E8" w14:textId="77777777" w:rsidR="000B3B7B" w:rsidRPr="009C6472" w:rsidRDefault="000B3B7B" w:rsidP="00E752D3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7F2E127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5880CF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6F664B8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26D48A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7589D06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430D5BD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00C4017D" w14:textId="77777777" w:rsidTr="000B3B7B">
        <w:trPr>
          <w:trHeight w:val="292"/>
          <w:jc w:val="center"/>
        </w:trPr>
        <w:tc>
          <w:tcPr>
            <w:tcW w:w="4390" w:type="dxa"/>
          </w:tcPr>
          <w:p w14:paraId="2AFF92DD" w14:textId="77777777" w:rsidR="00B14B99" w:rsidRDefault="00B14B99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miz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sında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şbirliği</w:t>
            </w:r>
            <w:proofErr w:type="spellEnd"/>
          </w:p>
          <w:p w14:paraId="29B1EF3E" w14:textId="77777777" w:rsidR="000B3B7B" w:rsidRPr="009C6472" w:rsidRDefault="000B3B7B" w:rsidP="00E752D3">
            <w:pPr>
              <w:spacing w:line="249" w:lineRule="exact"/>
              <w:ind w:left="107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92" w:type="dxa"/>
          </w:tcPr>
          <w:p w14:paraId="2A33F7E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lastRenderedPageBreak/>
              <w:t>0</w:t>
            </w:r>
          </w:p>
        </w:tc>
        <w:tc>
          <w:tcPr>
            <w:tcW w:w="709" w:type="dxa"/>
          </w:tcPr>
          <w:p w14:paraId="26B99B8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991532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72EE9D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7DCD903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222167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2C958064" w14:textId="77777777" w:rsidTr="00635C38">
        <w:trPr>
          <w:trHeight w:val="290"/>
          <w:jc w:val="center"/>
        </w:trPr>
        <w:tc>
          <w:tcPr>
            <w:tcW w:w="9209" w:type="dxa"/>
            <w:gridSpan w:val="7"/>
          </w:tcPr>
          <w:p w14:paraId="7A79C55D" w14:textId="77777777" w:rsidR="00B14B99" w:rsidRPr="009C6472" w:rsidRDefault="00B14B99" w:rsidP="00B14B9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lastRenderedPageBreak/>
              <w:t>ALTYAPI</w:t>
            </w:r>
          </w:p>
        </w:tc>
      </w:tr>
      <w:tr w:rsidR="00B14B99" w:rsidRPr="009C6472" w14:paraId="4E12B79B" w14:textId="77777777" w:rsidTr="000B3B7B">
        <w:trPr>
          <w:trHeight w:val="292"/>
          <w:jc w:val="center"/>
        </w:trPr>
        <w:tc>
          <w:tcPr>
            <w:tcW w:w="4390" w:type="dxa"/>
          </w:tcPr>
          <w:p w14:paraId="7E6B483A" w14:textId="77777777" w:rsidR="00B14B99" w:rsidRPr="009C6472" w:rsidRDefault="00B14B99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ğlı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74BED95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8A503F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D963CC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7A75A0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0A361C1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8E115E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271109D5" w14:textId="77777777" w:rsidTr="000B3B7B">
        <w:trPr>
          <w:trHeight w:val="290"/>
          <w:jc w:val="center"/>
        </w:trPr>
        <w:tc>
          <w:tcPr>
            <w:tcW w:w="4390" w:type="dxa"/>
          </w:tcPr>
          <w:p w14:paraId="3F1A89FA" w14:textId="77777777" w:rsidR="00B14B99" w:rsidRPr="009C6472" w:rsidRDefault="00B14B99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inlen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po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esisleri</w:t>
            </w:r>
            <w:proofErr w:type="spellEnd"/>
          </w:p>
        </w:tc>
        <w:tc>
          <w:tcPr>
            <w:tcW w:w="992" w:type="dxa"/>
          </w:tcPr>
          <w:p w14:paraId="782C1F6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FBD754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248195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3016A4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8565AA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63E0184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38032A0" w14:textId="77777777" w:rsidTr="000B3B7B">
        <w:trPr>
          <w:trHeight w:val="292"/>
          <w:jc w:val="center"/>
        </w:trPr>
        <w:tc>
          <w:tcPr>
            <w:tcW w:w="4390" w:type="dxa"/>
          </w:tcPr>
          <w:p w14:paraId="53B2EB46" w14:textId="77777777" w:rsidR="00B14B99" w:rsidRPr="009C6472" w:rsidRDefault="00B14B99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ültü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nat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11F8AD6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0C22160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12B2CAF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7020BB0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2B39A7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2F3A880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128A7CA" w14:textId="77777777" w:rsidTr="000B3B7B">
        <w:trPr>
          <w:trHeight w:val="290"/>
          <w:jc w:val="center"/>
        </w:trPr>
        <w:tc>
          <w:tcPr>
            <w:tcW w:w="4390" w:type="dxa"/>
          </w:tcPr>
          <w:p w14:paraId="18232109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üvenli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16B701F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05D2C38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01A3323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6CCA0F3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EB79E4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053F1C2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22AF70B" w14:textId="77777777" w:rsidTr="000B3B7B">
        <w:trPr>
          <w:trHeight w:val="292"/>
          <w:jc w:val="center"/>
        </w:trPr>
        <w:tc>
          <w:tcPr>
            <w:tcW w:w="4390" w:type="dxa"/>
          </w:tcPr>
          <w:p w14:paraId="6FB9C81F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lgisaya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zıc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b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aç-gereçler</w:t>
            </w:r>
            <w:proofErr w:type="spellEnd"/>
          </w:p>
        </w:tc>
        <w:tc>
          <w:tcPr>
            <w:tcW w:w="992" w:type="dxa"/>
          </w:tcPr>
          <w:p w14:paraId="453F420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6D3D3D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772B0C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75F49BA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40556C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BDFC23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B97656D" w14:textId="77777777" w:rsidTr="000B3B7B">
        <w:trPr>
          <w:trHeight w:val="290"/>
          <w:jc w:val="center"/>
        </w:trPr>
        <w:tc>
          <w:tcPr>
            <w:tcW w:w="4390" w:type="dxa"/>
          </w:tcPr>
          <w:p w14:paraId="7554683D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Internet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422FE71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2C2469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21AB66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5D4FD1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6FF1E0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42E9F0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2F46D06E" w14:textId="77777777" w:rsidTr="000B3B7B">
        <w:trPr>
          <w:trHeight w:val="290"/>
          <w:jc w:val="center"/>
        </w:trPr>
        <w:tc>
          <w:tcPr>
            <w:tcW w:w="4390" w:type="dxa"/>
          </w:tcPr>
          <w:p w14:paraId="1A1ABB93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lgi-işle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0E9AB9F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60DDF29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DB0FA0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974B09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CA766B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D1CA73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01A39686" w14:textId="77777777" w:rsidTr="000B3B7B">
        <w:trPr>
          <w:trHeight w:val="292"/>
          <w:jc w:val="center"/>
        </w:trPr>
        <w:tc>
          <w:tcPr>
            <w:tcW w:w="4390" w:type="dxa"/>
          </w:tcPr>
          <w:p w14:paraId="4AB6C654" w14:textId="77777777" w:rsidR="00B14B99" w:rsidRPr="009C6472" w:rsidRDefault="00B14B99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8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ütüphan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okümantasyo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60E3717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108499C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A0B4B7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E5A0F1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50017B1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63DBC86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5B8615A" w14:textId="77777777" w:rsidTr="000B3B7B">
        <w:trPr>
          <w:trHeight w:val="290"/>
          <w:jc w:val="center"/>
        </w:trPr>
        <w:tc>
          <w:tcPr>
            <w:tcW w:w="4390" w:type="dxa"/>
          </w:tcPr>
          <w:p w14:paraId="7BD23F42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9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uku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ste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4BD1CA1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A4327E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0D5DB3D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EC7FA9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8E47BD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070E2C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94259C0" w14:textId="77777777" w:rsidTr="000B3B7B">
        <w:trPr>
          <w:trHeight w:val="292"/>
          <w:jc w:val="center"/>
        </w:trPr>
        <w:tc>
          <w:tcPr>
            <w:tcW w:w="4390" w:type="dxa"/>
          </w:tcPr>
          <w:p w14:paraId="3D7BA5F8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0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fis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üro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dalar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iziksel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şulları</w:t>
            </w:r>
            <w:proofErr w:type="spellEnd"/>
          </w:p>
        </w:tc>
        <w:tc>
          <w:tcPr>
            <w:tcW w:w="992" w:type="dxa"/>
          </w:tcPr>
          <w:p w14:paraId="4B9AE0B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0FAB296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460A10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7A0F258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21F493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7547A99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F3AE807" w14:textId="77777777" w:rsidTr="000B3B7B">
        <w:trPr>
          <w:trHeight w:val="290"/>
          <w:jc w:val="center"/>
        </w:trPr>
        <w:tc>
          <w:tcPr>
            <w:tcW w:w="4390" w:type="dxa"/>
          </w:tcPr>
          <w:p w14:paraId="617A0EAA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apım-onarı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2291698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3F8A046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CD7011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F52836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2B873C3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7E1ED0B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2907BCC" w14:textId="77777777" w:rsidTr="000B3B7B">
        <w:trPr>
          <w:trHeight w:val="290"/>
          <w:jc w:val="center"/>
        </w:trPr>
        <w:tc>
          <w:tcPr>
            <w:tcW w:w="4390" w:type="dxa"/>
            <w:tcBorders>
              <w:top w:val="single" w:sz="6" w:space="0" w:color="000000"/>
            </w:tcBorders>
          </w:tcPr>
          <w:p w14:paraId="11E46109" w14:textId="77777777" w:rsidR="00B14B99" w:rsidRPr="009C6472" w:rsidRDefault="00B14B99" w:rsidP="00B14B99">
            <w:pPr>
              <w:spacing w:line="24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gre-toplant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lon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ekanları</w:t>
            </w:r>
            <w:proofErr w:type="spellEnd"/>
          </w:p>
        </w:tc>
        <w:tc>
          <w:tcPr>
            <w:tcW w:w="992" w:type="dxa"/>
            <w:tcBorders>
              <w:top w:val="single" w:sz="6" w:space="0" w:color="000000"/>
            </w:tcBorders>
          </w:tcPr>
          <w:p w14:paraId="016B5FE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  <w:tcBorders>
              <w:top w:val="single" w:sz="6" w:space="0" w:color="000000"/>
            </w:tcBorders>
          </w:tcPr>
          <w:p w14:paraId="0F4BCFC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6A6EE67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  <w:tcBorders>
              <w:top w:val="single" w:sz="6" w:space="0" w:color="000000"/>
            </w:tcBorders>
          </w:tcPr>
          <w:p w14:paraId="3B8CABD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  <w:tcBorders>
              <w:top w:val="single" w:sz="6" w:space="0" w:color="000000"/>
            </w:tcBorders>
          </w:tcPr>
          <w:p w14:paraId="1EA99DF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  <w:tcBorders>
              <w:top w:val="single" w:sz="6" w:space="0" w:color="000000"/>
            </w:tcBorders>
          </w:tcPr>
          <w:p w14:paraId="6C1DE96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24E3DCA" w14:textId="77777777" w:rsidTr="000B3B7B">
        <w:trPr>
          <w:trHeight w:val="290"/>
          <w:jc w:val="center"/>
        </w:trPr>
        <w:tc>
          <w:tcPr>
            <w:tcW w:w="4390" w:type="dxa"/>
          </w:tcPr>
          <w:p w14:paraId="0BEA175B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mekhan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fetery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nt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2E8EB42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33A241E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2C7909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6D03B25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1DED08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BF2F28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43483A1" w14:textId="77777777" w:rsidTr="000B3B7B">
        <w:trPr>
          <w:trHeight w:val="290"/>
          <w:jc w:val="center"/>
        </w:trPr>
        <w:tc>
          <w:tcPr>
            <w:tcW w:w="4390" w:type="dxa"/>
          </w:tcPr>
          <w:p w14:paraId="1EA5630C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ukev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49D5961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1EB6B7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F87554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65E0625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C293E4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05471D1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7B1C238" w14:textId="77777777" w:rsidTr="000B3B7B">
        <w:trPr>
          <w:trHeight w:val="292"/>
          <w:jc w:val="center"/>
        </w:trPr>
        <w:tc>
          <w:tcPr>
            <w:tcW w:w="4390" w:type="dxa"/>
          </w:tcPr>
          <w:p w14:paraId="3DAA83C4" w14:textId="77777777" w:rsidR="00B14B99" w:rsidRPr="009C6472" w:rsidRDefault="00B14B99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5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ekreterli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518DCC9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7EECD9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F52FD8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DD57A7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21C8E1B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2879D7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24B429A2" w14:textId="77777777" w:rsidTr="000B3B7B">
        <w:trPr>
          <w:trHeight w:val="290"/>
          <w:jc w:val="center"/>
        </w:trPr>
        <w:tc>
          <w:tcPr>
            <w:tcW w:w="4390" w:type="dxa"/>
          </w:tcPr>
          <w:p w14:paraId="197490D9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6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emizli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27E598A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E1DB42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496121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C3FE95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4AE7C6A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8BC23B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6490AB0" w14:textId="77777777" w:rsidTr="000B3B7B">
        <w:trPr>
          <w:trHeight w:val="292"/>
          <w:jc w:val="center"/>
        </w:trPr>
        <w:tc>
          <w:tcPr>
            <w:tcW w:w="4390" w:type="dxa"/>
          </w:tcPr>
          <w:p w14:paraId="2EADFE20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7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otokop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zmetleri</w:t>
            </w:r>
            <w:proofErr w:type="spellEnd"/>
          </w:p>
        </w:tc>
        <w:tc>
          <w:tcPr>
            <w:tcW w:w="992" w:type="dxa"/>
          </w:tcPr>
          <w:p w14:paraId="63FAD60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8F1EAE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63CCFB9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9DC32E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F9AD05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13696E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125E550" w14:textId="77777777" w:rsidTr="000B3B7B">
        <w:trPr>
          <w:trHeight w:val="290"/>
          <w:jc w:val="center"/>
        </w:trPr>
        <w:tc>
          <w:tcPr>
            <w:tcW w:w="4390" w:type="dxa"/>
          </w:tcPr>
          <w:p w14:paraId="6B2C0728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8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topar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lanı</w:t>
            </w:r>
            <w:proofErr w:type="spellEnd"/>
          </w:p>
        </w:tc>
        <w:tc>
          <w:tcPr>
            <w:tcW w:w="992" w:type="dxa"/>
          </w:tcPr>
          <w:p w14:paraId="131B883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24645A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CEA178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3B95F21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0275E21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7F6F052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6C3EED3" w14:textId="77777777" w:rsidTr="000B3B7B">
        <w:trPr>
          <w:trHeight w:val="290"/>
          <w:jc w:val="center"/>
        </w:trPr>
        <w:tc>
          <w:tcPr>
            <w:tcW w:w="4390" w:type="dxa"/>
          </w:tcPr>
          <w:p w14:paraId="05DB22BB" w14:textId="77777777" w:rsidR="00B14B99" w:rsidRPr="009C6472" w:rsidRDefault="00B14B99" w:rsidP="00B14B99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9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mpüs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laşım</w:t>
            </w:r>
            <w:proofErr w:type="spellEnd"/>
          </w:p>
        </w:tc>
        <w:tc>
          <w:tcPr>
            <w:tcW w:w="992" w:type="dxa"/>
          </w:tcPr>
          <w:p w14:paraId="42D00C4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274611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05BE03B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65A0E16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7F37A5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02AA351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4A876178" w14:textId="77777777" w:rsidTr="000B3B7B">
        <w:trPr>
          <w:trHeight w:val="292"/>
          <w:jc w:val="center"/>
        </w:trPr>
        <w:tc>
          <w:tcPr>
            <w:tcW w:w="4390" w:type="dxa"/>
          </w:tcPr>
          <w:p w14:paraId="35AE0054" w14:textId="77777777" w:rsidR="00B14B99" w:rsidRPr="009C6472" w:rsidRDefault="00B14B99" w:rsidP="00B14B99">
            <w:pPr>
              <w:spacing w:line="247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0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mpus-şeh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ulaşımı</w:t>
            </w:r>
            <w:proofErr w:type="spellEnd"/>
          </w:p>
        </w:tc>
        <w:tc>
          <w:tcPr>
            <w:tcW w:w="992" w:type="dxa"/>
          </w:tcPr>
          <w:p w14:paraId="6F4F61A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362BE1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0E22E0E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6B1ADD6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00AB957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191341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E7DE201" w14:textId="77777777" w:rsidTr="00B14B99">
        <w:trPr>
          <w:trHeight w:val="251"/>
          <w:jc w:val="center"/>
        </w:trPr>
        <w:tc>
          <w:tcPr>
            <w:tcW w:w="9209" w:type="dxa"/>
            <w:gridSpan w:val="7"/>
          </w:tcPr>
          <w:p w14:paraId="46B3101C" w14:textId="77777777" w:rsidR="00B14B99" w:rsidRPr="009C6472" w:rsidRDefault="00B14B99" w:rsidP="00B14B9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ÇEVRESEL İLİŞKİLER VE KONUM</w:t>
            </w:r>
          </w:p>
        </w:tc>
      </w:tr>
      <w:tr w:rsidR="00B14B99" w:rsidRPr="009C6472" w14:paraId="03E77A24" w14:textId="77777777" w:rsidTr="000B3B7B">
        <w:trPr>
          <w:trHeight w:val="251"/>
          <w:jc w:val="center"/>
        </w:trPr>
        <w:tc>
          <w:tcPr>
            <w:tcW w:w="4390" w:type="dxa"/>
          </w:tcPr>
          <w:p w14:paraId="1E54266B" w14:textId="77777777" w:rsidR="00B14B99" w:rsidRPr="009C6472" w:rsidRDefault="00B14B99" w:rsidP="00E752D3">
            <w:pPr>
              <w:spacing w:line="232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1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iğ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l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işki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liği</w:t>
            </w:r>
            <w:proofErr w:type="spellEnd"/>
          </w:p>
        </w:tc>
        <w:tc>
          <w:tcPr>
            <w:tcW w:w="992" w:type="dxa"/>
          </w:tcPr>
          <w:p w14:paraId="1D52997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04D6EFE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4BD6FA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3271C04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50EB00E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628E308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34A83A12" w14:textId="77777777" w:rsidTr="000B3B7B">
        <w:trPr>
          <w:trHeight w:val="253"/>
          <w:jc w:val="center"/>
        </w:trPr>
        <w:tc>
          <w:tcPr>
            <w:tcW w:w="4390" w:type="dxa"/>
          </w:tcPr>
          <w:p w14:paraId="6245702C" w14:textId="77777777" w:rsidR="00B14B99" w:rsidRPr="009C6472" w:rsidRDefault="00B14B99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2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ivil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oplu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uruluşlar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lişkiler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terliliği</w:t>
            </w:r>
            <w:proofErr w:type="spellEnd"/>
          </w:p>
        </w:tc>
        <w:tc>
          <w:tcPr>
            <w:tcW w:w="992" w:type="dxa"/>
          </w:tcPr>
          <w:p w14:paraId="1CED319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293122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6F2CBF9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2BE874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02597C9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E0DDB7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3B586AC" w14:textId="77777777" w:rsidTr="000B3B7B">
        <w:trPr>
          <w:trHeight w:val="505"/>
          <w:jc w:val="center"/>
        </w:trPr>
        <w:tc>
          <w:tcPr>
            <w:tcW w:w="4390" w:type="dxa"/>
          </w:tcPr>
          <w:p w14:paraId="34C8A1FA" w14:textId="77777777" w:rsidR="00B14B99" w:rsidRPr="009C6472" w:rsidRDefault="00B14B99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3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ürkiye’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iğ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l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n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yg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um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14:paraId="0FFABAB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0D95EC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E16253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29F049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9805C5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7C62572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1671A75A" w14:textId="77777777" w:rsidTr="000B3B7B">
        <w:trPr>
          <w:trHeight w:val="505"/>
          <w:jc w:val="center"/>
        </w:trPr>
        <w:tc>
          <w:tcPr>
            <w:tcW w:w="4390" w:type="dxa"/>
          </w:tcPr>
          <w:p w14:paraId="45FC4DB9" w14:textId="77777777" w:rsidR="00B14B99" w:rsidRPr="009C6472" w:rsidRDefault="00B14B99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4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</w:t>
            </w:r>
            <w:r w:rsidR="000B3B7B">
              <w:rPr>
                <w:rFonts w:ascii="Times New Roman" w:eastAsia="Times New Roman" w:hAnsi="Times New Roman" w:cs="Times New Roman"/>
              </w:rPr>
              <w:t>astamonu</w:t>
            </w:r>
            <w:proofErr w:type="spellEnd"/>
            <w:r w:rsidR="000B3B7B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B3B7B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="000B3B7B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B3B7B">
              <w:rPr>
                <w:rFonts w:ascii="Times New Roman" w:eastAsia="Times New Roman" w:hAnsi="Times New Roman" w:cs="Times New Roman"/>
              </w:rPr>
              <w:t>dünyadaki</w:t>
            </w:r>
            <w:proofErr w:type="spellEnd"/>
            <w:r w:rsidR="000B3B7B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B3B7B">
              <w:rPr>
                <w:rFonts w:ascii="Times New Roman" w:eastAsia="Times New Roman" w:hAnsi="Times New Roman" w:cs="Times New Roman"/>
              </w:rPr>
              <w:t>diğer</w:t>
            </w:r>
            <w:proofErr w:type="spellEnd"/>
            <w:r w:rsidR="000B3B7B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B3B7B">
              <w:rPr>
                <w:rFonts w:ascii="Times New Roman" w:eastAsia="Times New Roman" w:hAnsi="Times New Roman" w:cs="Times New Roman"/>
              </w:rPr>
              <w:t>ü</w:t>
            </w:r>
            <w:r w:rsidRPr="009C6472">
              <w:rPr>
                <w:rFonts w:ascii="Times New Roman" w:eastAsia="Times New Roman" w:hAnsi="Times New Roman" w:cs="Times New Roman"/>
              </w:rPr>
              <w:t>niversitele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çin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saygı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numd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sı</w:t>
            </w:r>
            <w:proofErr w:type="spellEnd"/>
          </w:p>
        </w:tc>
        <w:tc>
          <w:tcPr>
            <w:tcW w:w="992" w:type="dxa"/>
          </w:tcPr>
          <w:p w14:paraId="7B3E98D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B7B03E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95219A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DAFCA6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BF3BE7B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00DF6D5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078AC95" w14:textId="77777777" w:rsidTr="000B3B7B">
        <w:trPr>
          <w:trHeight w:val="505"/>
          <w:jc w:val="center"/>
        </w:trPr>
        <w:tc>
          <w:tcPr>
            <w:tcW w:w="4390" w:type="dxa"/>
          </w:tcPr>
          <w:p w14:paraId="212DE2E4" w14:textId="77777777" w:rsidR="00B14B99" w:rsidRPr="009C6472" w:rsidRDefault="00B14B99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5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lit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omisy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lışmaları</w:t>
            </w:r>
            <w:proofErr w:type="spellEnd"/>
          </w:p>
        </w:tc>
        <w:tc>
          <w:tcPr>
            <w:tcW w:w="992" w:type="dxa"/>
          </w:tcPr>
          <w:p w14:paraId="786616D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7F86F54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77DA69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A6D1FC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3768502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7D70F7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8C7B287" w14:textId="77777777" w:rsidTr="000B3B7B">
        <w:trPr>
          <w:trHeight w:val="254"/>
          <w:jc w:val="center"/>
        </w:trPr>
        <w:tc>
          <w:tcPr>
            <w:tcW w:w="4390" w:type="dxa"/>
          </w:tcPr>
          <w:p w14:paraId="4081A8FF" w14:textId="77777777" w:rsidR="00B14B99" w:rsidRPr="009C6472" w:rsidRDefault="00B14B99" w:rsidP="00E752D3">
            <w:pPr>
              <w:spacing w:line="23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6.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yenileş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v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eğişm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baları</w:t>
            </w:r>
            <w:proofErr w:type="spellEnd"/>
          </w:p>
        </w:tc>
        <w:tc>
          <w:tcPr>
            <w:tcW w:w="992" w:type="dxa"/>
          </w:tcPr>
          <w:p w14:paraId="493D027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4493B80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2073AC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1A67EA5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1F9709F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00661F3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2371239" w14:textId="77777777" w:rsidTr="000B3B7B">
        <w:trPr>
          <w:trHeight w:val="506"/>
          <w:jc w:val="center"/>
        </w:trPr>
        <w:tc>
          <w:tcPr>
            <w:tcW w:w="4390" w:type="dxa"/>
          </w:tcPr>
          <w:p w14:paraId="5018DE6D" w14:textId="77777777" w:rsidR="00B14B99" w:rsidRPr="009C6472" w:rsidRDefault="00B14B99" w:rsidP="00E752D3">
            <w:pPr>
              <w:spacing w:line="244" w:lineRule="exact"/>
              <w:ind w:left="107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 xml:space="preserve">7. </w:t>
            </w:r>
            <w:proofErr w:type="spellStart"/>
            <w:r w:rsidR="00E752D3"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="00E752D3"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E752D3" w:rsidRPr="009C6472">
              <w:rPr>
                <w:rFonts w:ascii="Times New Roman" w:eastAsia="Times New Roman" w:hAnsi="Times New Roman" w:cs="Times New Roman"/>
              </w:rPr>
              <w:t>Üniversitesi</w:t>
            </w:r>
            <w:r w:rsidR="000B3B7B">
              <w:rPr>
                <w:rFonts w:ascii="Times New Roman" w:eastAsia="Times New Roman" w:hAnsi="Times New Roman" w:cs="Times New Roman"/>
              </w:rPr>
              <w:t>’nin</w:t>
            </w:r>
            <w:proofErr w:type="spellEnd"/>
            <w:r w:rsidR="000B3B7B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0B3B7B">
              <w:rPr>
                <w:rFonts w:ascii="Times New Roman" w:eastAsia="Times New Roman" w:hAnsi="Times New Roman" w:cs="Times New Roman"/>
              </w:rPr>
              <w:t>Y</w:t>
            </w:r>
            <w:r w:rsidRPr="009C6472">
              <w:rPr>
                <w:rFonts w:ascii="Times New Roman" w:eastAsia="Times New Roman" w:hAnsi="Times New Roman" w:cs="Times New Roman"/>
              </w:rPr>
              <w:t>ükseköğretim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isyonu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aşarm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üzeyi</w:t>
            </w:r>
            <w:proofErr w:type="spellEnd"/>
          </w:p>
        </w:tc>
        <w:tc>
          <w:tcPr>
            <w:tcW w:w="992" w:type="dxa"/>
          </w:tcPr>
          <w:p w14:paraId="6519EDB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EC1517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495ED66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653687C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58DC32B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2917B6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68E3565B" w14:textId="77777777" w:rsidTr="00635C38">
        <w:trPr>
          <w:trHeight w:val="251"/>
          <w:jc w:val="center"/>
        </w:trPr>
        <w:tc>
          <w:tcPr>
            <w:tcW w:w="9209" w:type="dxa"/>
            <w:gridSpan w:val="7"/>
          </w:tcPr>
          <w:p w14:paraId="45C31AAE" w14:textId="77777777" w:rsidR="00B14B99" w:rsidRPr="009C6472" w:rsidRDefault="00B14B99" w:rsidP="00B14B99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İŞ DOYUMU</w:t>
            </w:r>
          </w:p>
        </w:tc>
      </w:tr>
      <w:tr w:rsidR="00B14B99" w:rsidRPr="009C6472" w14:paraId="1A1565B4" w14:textId="77777777" w:rsidTr="000B3B7B">
        <w:trPr>
          <w:trHeight w:val="448"/>
          <w:jc w:val="center"/>
        </w:trPr>
        <w:tc>
          <w:tcPr>
            <w:tcW w:w="4390" w:type="dxa"/>
          </w:tcPr>
          <w:p w14:paraId="7474D665" w14:textId="77777777" w:rsidR="00B14B99" w:rsidRPr="009C6472" w:rsidRDefault="00B14B99" w:rsidP="00B14B99">
            <w:pPr>
              <w:spacing w:line="246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Çalıştığınız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imdek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otivasyonunuz</w:t>
            </w:r>
            <w:proofErr w:type="spellEnd"/>
          </w:p>
        </w:tc>
        <w:tc>
          <w:tcPr>
            <w:tcW w:w="992" w:type="dxa"/>
          </w:tcPr>
          <w:p w14:paraId="4151CBC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7A02E76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5C746C6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796E98C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22E81ECE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3DF278E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41E1CEE9" w14:textId="77777777" w:rsidTr="000B3B7B">
        <w:trPr>
          <w:trHeight w:val="254"/>
          <w:jc w:val="center"/>
        </w:trPr>
        <w:tc>
          <w:tcPr>
            <w:tcW w:w="4390" w:type="dxa"/>
          </w:tcPr>
          <w:p w14:paraId="41EB62D0" w14:textId="77777777" w:rsidR="00B14B99" w:rsidRPr="009C6472" w:rsidRDefault="00B14B99" w:rsidP="00B14B99">
            <w:pPr>
              <w:spacing w:line="23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endinizi</w:t>
            </w:r>
            <w:proofErr w:type="spellEnd"/>
            <w:r w:rsidR="009C6472" w:rsidRPr="009C6472">
              <w:rPr>
                <w:rFonts w:ascii="Times New Roman" w:eastAsia="Times New Roman" w:hAnsi="Times New Roman" w:cs="Times New Roman"/>
              </w:rPr>
              <w:t>,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ilesi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ir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ferd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arak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görme</w:t>
            </w:r>
            <w:proofErr w:type="spellEnd"/>
          </w:p>
        </w:tc>
        <w:tc>
          <w:tcPr>
            <w:tcW w:w="992" w:type="dxa"/>
          </w:tcPr>
          <w:p w14:paraId="7E3A96C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28B772F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20C22E6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47AA92A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00B88D3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430F6D5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F7F15E0" w14:textId="77777777" w:rsidTr="000B3B7B">
        <w:trPr>
          <w:trHeight w:val="253"/>
          <w:jc w:val="center"/>
        </w:trPr>
        <w:tc>
          <w:tcPr>
            <w:tcW w:w="4390" w:type="dxa"/>
          </w:tcPr>
          <w:p w14:paraId="0ECBAA12" w14:textId="77777777" w:rsidR="00B14B99" w:rsidRPr="009C6472" w:rsidRDefault="00B14B99" w:rsidP="00B14B99">
            <w:pPr>
              <w:spacing w:line="23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.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stamonu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</w:t>
            </w:r>
            <w:r w:rsidR="00E752D3" w:rsidRPr="009C6472">
              <w:rPr>
                <w:rFonts w:ascii="Times New Roman" w:eastAsia="Times New Roman" w:hAnsi="Times New Roman" w:cs="Times New Roman"/>
              </w:rPr>
              <w:t>’ni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idar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personeli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olmaktan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dolay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memnuniyet</w:t>
            </w:r>
            <w:proofErr w:type="spellEnd"/>
          </w:p>
        </w:tc>
        <w:tc>
          <w:tcPr>
            <w:tcW w:w="992" w:type="dxa"/>
          </w:tcPr>
          <w:p w14:paraId="36483DD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0C786D7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030D4A34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2FE44EA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4AB6657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1E82157D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52461CD7" w14:textId="77777777" w:rsidTr="000B3B7B">
        <w:trPr>
          <w:trHeight w:val="506"/>
          <w:jc w:val="center"/>
        </w:trPr>
        <w:tc>
          <w:tcPr>
            <w:tcW w:w="4390" w:type="dxa"/>
          </w:tcPr>
          <w:p w14:paraId="49773ECA" w14:textId="77777777" w:rsidR="00B14B99" w:rsidRPr="009C6472" w:rsidRDefault="00B14B99" w:rsidP="00B14B99">
            <w:pPr>
              <w:spacing w:line="24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  <w:r w:rsidRPr="009C6472">
              <w:rPr>
                <w:rFonts w:ascii="Times New Roman" w:eastAsia="Times New Roman" w:hAnsi="Times New Roman" w:cs="Times New Roman"/>
              </w:rPr>
              <w:t xml:space="preserve">.Kastamonu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Üniversitesin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karş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hissettiğiniz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bağlılık</w:t>
            </w:r>
            <w:proofErr w:type="spellEnd"/>
          </w:p>
        </w:tc>
        <w:tc>
          <w:tcPr>
            <w:tcW w:w="992" w:type="dxa"/>
          </w:tcPr>
          <w:p w14:paraId="7EB0B481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C09B2F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7B24BD7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4B85A6D2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615D9470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5E1477D5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  <w:tr w:rsidR="00B14B99" w:rsidRPr="009C6472" w14:paraId="7F98BD26" w14:textId="77777777" w:rsidTr="000B3B7B">
        <w:trPr>
          <w:trHeight w:val="505"/>
          <w:jc w:val="center"/>
        </w:trPr>
        <w:tc>
          <w:tcPr>
            <w:tcW w:w="4390" w:type="dxa"/>
          </w:tcPr>
          <w:p w14:paraId="66CD449C" w14:textId="77777777" w:rsidR="00B14B99" w:rsidRPr="009C6472" w:rsidRDefault="00B14B99" w:rsidP="00B14B99">
            <w:pPr>
              <w:spacing w:line="244" w:lineRule="exact"/>
              <w:rPr>
                <w:rFonts w:ascii="Times New Roman" w:eastAsia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.</w:t>
            </w:r>
            <w:r w:rsidR="00C37EC7">
              <w:rPr>
                <w:rFonts w:ascii="Times New Roman" w:eastAsia="Times New Roman" w:hAnsi="Times New Roman" w:cs="Times New Roman"/>
              </w:rPr>
              <w:t xml:space="preserve">Kastamonu </w:t>
            </w:r>
            <w:proofErr w:type="spellStart"/>
            <w:r w:rsidR="00C37EC7">
              <w:rPr>
                <w:rFonts w:ascii="Times New Roman" w:eastAsia="Times New Roman" w:hAnsi="Times New Roman" w:cs="Times New Roman"/>
              </w:rPr>
              <w:t>Üniversitesin</w:t>
            </w:r>
            <w:r w:rsidRPr="009C6472">
              <w:rPr>
                <w:rFonts w:ascii="Times New Roman" w:eastAsia="Times New Roman" w:hAnsi="Times New Roman" w:cs="Times New Roman"/>
              </w:rPr>
              <w:t>d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çalışmayı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arkadaşlarınıza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da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tavsiye</w:t>
            </w:r>
            <w:proofErr w:type="spellEnd"/>
            <w:r w:rsidRPr="009C6472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C6472">
              <w:rPr>
                <w:rFonts w:ascii="Times New Roman" w:eastAsia="Times New Roman" w:hAnsi="Times New Roman" w:cs="Times New Roman"/>
              </w:rPr>
              <w:t>etme</w:t>
            </w:r>
            <w:proofErr w:type="spellEnd"/>
          </w:p>
        </w:tc>
        <w:tc>
          <w:tcPr>
            <w:tcW w:w="992" w:type="dxa"/>
          </w:tcPr>
          <w:p w14:paraId="6BCE1313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709" w:type="dxa"/>
          </w:tcPr>
          <w:p w14:paraId="5BBEAA2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850" w:type="dxa"/>
          </w:tcPr>
          <w:p w14:paraId="3C926386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709" w:type="dxa"/>
          </w:tcPr>
          <w:p w14:paraId="5700DED9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3</w:t>
            </w:r>
          </w:p>
        </w:tc>
        <w:tc>
          <w:tcPr>
            <w:tcW w:w="709" w:type="dxa"/>
          </w:tcPr>
          <w:p w14:paraId="57721C7F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850" w:type="dxa"/>
          </w:tcPr>
          <w:p w14:paraId="4FBC2308" w14:textId="77777777" w:rsidR="00B14B99" w:rsidRPr="009C6472" w:rsidRDefault="00B14B99" w:rsidP="00B14B99">
            <w:pPr>
              <w:jc w:val="center"/>
              <w:rPr>
                <w:rFonts w:ascii="Times New Roman" w:hAnsi="Times New Roman" w:cs="Times New Roman"/>
              </w:rPr>
            </w:pPr>
            <w:r w:rsidRPr="009C6472"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</w:tr>
    </w:tbl>
    <w:p w14:paraId="219D5371" w14:textId="77777777" w:rsidR="00450F19" w:rsidRPr="00761E5E" w:rsidRDefault="00450F19">
      <w:pPr>
        <w:rPr>
          <w:rFonts w:ascii="Times New Roman" w:hAnsi="Times New Roman" w:cs="Times New Roman"/>
        </w:rPr>
      </w:pPr>
    </w:p>
    <w:sectPr w:rsidR="00450F19" w:rsidRPr="00761E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8E5A04" w14:textId="77777777" w:rsidR="007A63C3" w:rsidRDefault="007A63C3">
      <w:pPr>
        <w:spacing w:after="0" w:line="240" w:lineRule="auto"/>
      </w:pPr>
      <w:r>
        <w:separator/>
      </w:r>
    </w:p>
  </w:endnote>
  <w:endnote w:type="continuationSeparator" w:id="0">
    <w:p w14:paraId="0DA798F1" w14:textId="77777777" w:rsidR="007A63C3" w:rsidRDefault="007A6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2C82F7" w14:textId="77777777" w:rsidR="0033062A" w:rsidRDefault="0033062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2CE6F" w14:textId="4AFEC9B2" w:rsidR="0033062A" w:rsidRPr="006B29FF" w:rsidRDefault="0033062A" w:rsidP="006B29FF">
    <w:pPr>
      <w:pStyle w:val="AltBilgi"/>
      <w:ind w:right="360"/>
      <w:rPr>
        <w:sz w:val="18"/>
        <w:szCs w:val="18"/>
      </w:rPr>
    </w:pPr>
    <w:r w:rsidRPr="006B29FF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  </w:t>
    </w:r>
    <w:r w:rsidR="006B29FF" w:rsidRPr="006B29FF">
      <w:rPr>
        <w:rFonts w:ascii="Times New Roman" w:hAnsi="Times New Roman" w:cs="Times New Roman"/>
        <w:sz w:val="18"/>
        <w:szCs w:val="18"/>
      </w:rPr>
      <w:t xml:space="preserve"> (KYS-FRM-</w:t>
    </w:r>
    <w:r w:rsidR="006B29FF">
      <w:rPr>
        <w:rFonts w:ascii="Times New Roman" w:hAnsi="Times New Roman" w:cs="Times New Roman"/>
        <w:sz w:val="18"/>
        <w:szCs w:val="18"/>
      </w:rPr>
      <w:t>122</w:t>
    </w:r>
    <w:r w:rsidR="006B29FF" w:rsidRPr="006B29FF">
      <w:rPr>
        <w:rFonts w:ascii="Times New Roman" w:hAnsi="Times New Roman" w:cs="Times New Roman"/>
        <w:sz w:val="18"/>
        <w:szCs w:val="18"/>
      </w:rPr>
      <w:t>; Revizyon Tarihi:05/07/2021; Revizyon No:00</w:t>
    </w:r>
    <w:r w:rsidR="006B29FF">
      <w:rPr>
        <w:sz w:val="18"/>
        <w:szCs w:val="18"/>
      </w:rPr>
      <w:t>)</w:t>
    </w:r>
    <w:r w:rsidRPr="0033062A">
      <w:rPr>
        <w:rFonts w:ascii="Times New Roman" w:eastAsia="Times New Roman" w:hAnsi="Times New Roman" w:cs="Times New Roman"/>
        <w:sz w:val="18"/>
        <w:szCs w:val="18"/>
        <w:lang w:eastAsia="tr-TR"/>
      </w:rPr>
      <w:t xml:space="preserve">                                                                                                                     </w:t>
    </w:r>
  </w:p>
  <w:p w14:paraId="5156322B" w14:textId="77777777" w:rsidR="00B14B99" w:rsidRDefault="00B14B99">
    <w:pPr>
      <w:pStyle w:val="GvdeMetni"/>
      <w:spacing w:line="14" w:lineRule="auto"/>
      <w:rPr>
        <w:sz w:val="20"/>
      </w:rPr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27F014B" wp14:editId="6D6184DE">
              <wp:simplePos x="0" y="0"/>
              <wp:positionH relativeFrom="margin">
                <wp:align>right</wp:align>
              </wp:positionH>
              <wp:positionV relativeFrom="page">
                <wp:posOffset>9940290</wp:posOffset>
              </wp:positionV>
              <wp:extent cx="135890" cy="196215"/>
              <wp:effectExtent l="0" t="0" r="16510" b="13335"/>
              <wp:wrapNone/>
              <wp:docPr id="1" name="Metin Kutusu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96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3324B2" w14:textId="2F7EBED3" w:rsidR="00B14B99" w:rsidRDefault="00B14B99">
                          <w:pPr>
                            <w:spacing w:before="12"/>
                            <w:ind w:left="40"/>
                            <w:rPr>
                              <w:rFonts w:ascii="Arial"/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w w:val="99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33D79">
                            <w:rPr>
                              <w:rFonts w:ascii="Arial"/>
                              <w:noProof/>
                              <w:w w:val="99"/>
                              <w:sz w:val="24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7F014B" id="_x0000_t202" coordsize="21600,21600" o:spt="202" path="m,l,21600r21600,l21600,xe">
              <v:stroke joinstyle="miter"/>
              <v:path gradientshapeok="t" o:connecttype="rect"/>
            </v:shapetype>
            <v:shape id="Metin Kutusu 1" o:spid="_x0000_s1026" type="#_x0000_t202" style="position:absolute;margin-left:-40.5pt;margin-top:782.7pt;width:10.7pt;height:15.4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" filled="f" stroked="f">
              <v:textbox inset="0,0,0,0">
                <w:txbxContent>
                  <w:p w14:paraId="513324B2" w14:textId="2F7EBED3" w:rsidR="00B14B99" w:rsidRDefault="00B14B99">
                    <w:pPr>
                      <w:spacing w:before="12"/>
                      <w:ind w:left="40"/>
                      <w:rPr>
                        <w:rFonts w:ascii="Arial"/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w w:val="99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33D79">
                      <w:rPr>
                        <w:rFonts w:ascii="Arial"/>
                        <w:noProof/>
                        <w:w w:val="99"/>
                        <w:sz w:val="24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ACE2A" w14:textId="77777777" w:rsidR="0033062A" w:rsidRDefault="003306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B7CE71" w14:textId="77777777" w:rsidR="007A63C3" w:rsidRDefault="007A63C3">
      <w:pPr>
        <w:spacing w:after="0" w:line="240" w:lineRule="auto"/>
      </w:pPr>
      <w:r>
        <w:separator/>
      </w:r>
    </w:p>
  </w:footnote>
  <w:footnote w:type="continuationSeparator" w:id="0">
    <w:p w14:paraId="644EAE15" w14:textId="77777777" w:rsidR="007A63C3" w:rsidRDefault="007A6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95143C" w14:textId="77777777" w:rsidR="0033062A" w:rsidRDefault="0033062A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AA5D9B" w14:textId="77777777" w:rsidR="0033062A" w:rsidRDefault="003306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7728A" w14:textId="77777777" w:rsidR="0033062A" w:rsidRDefault="0033062A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7275"/>
    <w:multiLevelType w:val="hybridMultilevel"/>
    <w:tmpl w:val="664287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2107D"/>
    <w:multiLevelType w:val="hybridMultilevel"/>
    <w:tmpl w:val="972AA364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B66"/>
    <w:multiLevelType w:val="hybridMultilevel"/>
    <w:tmpl w:val="83DAAC4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B0A1A"/>
    <w:multiLevelType w:val="hybridMultilevel"/>
    <w:tmpl w:val="96467EC8"/>
    <w:lvl w:ilvl="0" w:tplc="171E5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183154F7"/>
    <w:multiLevelType w:val="hybridMultilevel"/>
    <w:tmpl w:val="88B0394A"/>
    <w:lvl w:ilvl="0" w:tplc="041F0001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abstractNum w:abstractNumId="5" w15:restartNumberingAfterBreak="0">
    <w:nsid w:val="274F396E"/>
    <w:multiLevelType w:val="hybridMultilevel"/>
    <w:tmpl w:val="B0D8BAB4"/>
    <w:lvl w:ilvl="0" w:tplc="75FE1D92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6F1541C6"/>
    <w:multiLevelType w:val="hybridMultilevel"/>
    <w:tmpl w:val="2F52E448"/>
    <w:lvl w:ilvl="0" w:tplc="C20CB97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AE1A68"/>
    <w:multiLevelType w:val="hybridMultilevel"/>
    <w:tmpl w:val="81DA1700"/>
    <w:lvl w:ilvl="0" w:tplc="1368CD46">
      <w:start w:val="1"/>
      <w:numFmt w:val="decimal"/>
      <w:lvlText w:val="%1."/>
      <w:lvlJc w:val="left"/>
      <w:pPr>
        <w:ind w:left="467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87" w:hanging="360"/>
      </w:pPr>
    </w:lvl>
    <w:lvl w:ilvl="2" w:tplc="041F001B" w:tentative="1">
      <w:start w:val="1"/>
      <w:numFmt w:val="lowerRoman"/>
      <w:lvlText w:val="%3."/>
      <w:lvlJc w:val="right"/>
      <w:pPr>
        <w:ind w:left="1907" w:hanging="180"/>
      </w:pPr>
    </w:lvl>
    <w:lvl w:ilvl="3" w:tplc="041F000F" w:tentative="1">
      <w:start w:val="1"/>
      <w:numFmt w:val="decimal"/>
      <w:lvlText w:val="%4."/>
      <w:lvlJc w:val="left"/>
      <w:pPr>
        <w:ind w:left="2627" w:hanging="360"/>
      </w:pPr>
    </w:lvl>
    <w:lvl w:ilvl="4" w:tplc="041F0019" w:tentative="1">
      <w:start w:val="1"/>
      <w:numFmt w:val="lowerLetter"/>
      <w:lvlText w:val="%5."/>
      <w:lvlJc w:val="left"/>
      <w:pPr>
        <w:ind w:left="3347" w:hanging="360"/>
      </w:pPr>
    </w:lvl>
    <w:lvl w:ilvl="5" w:tplc="041F001B" w:tentative="1">
      <w:start w:val="1"/>
      <w:numFmt w:val="lowerRoman"/>
      <w:lvlText w:val="%6."/>
      <w:lvlJc w:val="right"/>
      <w:pPr>
        <w:ind w:left="4067" w:hanging="180"/>
      </w:pPr>
    </w:lvl>
    <w:lvl w:ilvl="6" w:tplc="041F000F" w:tentative="1">
      <w:start w:val="1"/>
      <w:numFmt w:val="decimal"/>
      <w:lvlText w:val="%7."/>
      <w:lvlJc w:val="left"/>
      <w:pPr>
        <w:ind w:left="4787" w:hanging="360"/>
      </w:pPr>
    </w:lvl>
    <w:lvl w:ilvl="7" w:tplc="041F0019" w:tentative="1">
      <w:start w:val="1"/>
      <w:numFmt w:val="lowerLetter"/>
      <w:lvlText w:val="%8."/>
      <w:lvlJc w:val="left"/>
      <w:pPr>
        <w:ind w:left="5507" w:hanging="360"/>
      </w:pPr>
    </w:lvl>
    <w:lvl w:ilvl="8" w:tplc="041F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7E0151BC"/>
    <w:multiLevelType w:val="multilevel"/>
    <w:tmpl w:val="BB4006B2"/>
    <w:lvl w:ilvl="0">
      <w:start w:val="20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25"/>
      <w:numFmt w:val="decimal"/>
      <w:lvlText w:val="%1-%2"/>
      <w:lvlJc w:val="left"/>
      <w:pPr>
        <w:ind w:left="1264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6600" w:hanging="1800"/>
      </w:pPr>
      <w:rPr>
        <w:rFonts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6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Mjc3MzAxMTBS0lEKTi0uzszPAykwrAUAtShC+CwAAAA="/>
  </w:docVars>
  <w:rsids>
    <w:rsidRoot w:val="008A6CD5"/>
    <w:rsid w:val="00011611"/>
    <w:rsid w:val="00047CD7"/>
    <w:rsid w:val="000A25A9"/>
    <w:rsid w:val="000A62BE"/>
    <w:rsid w:val="000B3B7B"/>
    <w:rsid w:val="000F48ED"/>
    <w:rsid w:val="00114376"/>
    <w:rsid w:val="00122AE1"/>
    <w:rsid w:val="001A6FC2"/>
    <w:rsid w:val="001E0904"/>
    <w:rsid w:val="001F7910"/>
    <w:rsid w:val="002E4B97"/>
    <w:rsid w:val="0033062A"/>
    <w:rsid w:val="003B29D1"/>
    <w:rsid w:val="004049C3"/>
    <w:rsid w:val="00441CF9"/>
    <w:rsid w:val="00450F19"/>
    <w:rsid w:val="00451C26"/>
    <w:rsid w:val="00491430"/>
    <w:rsid w:val="006148F7"/>
    <w:rsid w:val="00635C38"/>
    <w:rsid w:val="00673332"/>
    <w:rsid w:val="006A57D2"/>
    <w:rsid w:val="006B29FF"/>
    <w:rsid w:val="006F3D01"/>
    <w:rsid w:val="0070018D"/>
    <w:rsid w:val="007204AD"/>
    <w:rsid w:val="00735978"/>
    <w:rsid w:val="00761E5E"/>
    <w:rsid w:val="00762098"/>
    <w:rsid w:val="0079542E"/>
    <w:rsid w:val="007A63C3"/>
    <w:rsid w:val="007E0F51"/>
    <w:rsid w:val="0082488C"/>
    <w:rsid w:val="008872BA"/>
    <w:rsid w:val="008A6CD5"/>
    <w:rsid w:val="008D1810"/>
    <w:rsid w:val="009B09E5"/>
    <w:rsid w:val="009B34C3"/>
    <w:rsid w:val="009C6472"/>
    <w:rsid w:val="00A07AAC"/>
    <w:rsid w:val="00A1170C"/>
    <w:rsid w:val="00A266D7"/>
    <w:rsid w:val="00AB45EC"/>
    <w:rsid w:val="00AD0271"/>
    <w:rsid w:val="00B07A85"/>
    <w:rsid w:val="00B14B99"/>
    <w:rsid w:val="00B713F3"/>
    <w:rsid w:val="00B878E1"/>
    <w:rsid w:val="00BB08CE"/>
    <w:rsid w:val="00C37EC7"/>
    <w:rsid w:val="00CB3F66"/>
    <w:rsid w:val="00D165D1"/>
    <w:rsid w:val="00D21463"/>
    <w:rsid w:val="00D33D79"/>
    <w:rsid w:val="00D96622"/>
    <w:rsid w:val="00E326C2"/>
    <w:rsid w:val="00E50DB9"/>
    <w:rsid w:val="00E62555"/>
    <w:rsid w:val="00E752D3"/>
    <w:rsid w:val="00F3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DBC0D3"/>
  <w15:docId w15:val="{0FA31E27-DDD6-428A-831D-7055E434B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uiPriority w:val="99"/>
    <w:semiHidden/>
    <w:unhideWhenUsed/>
    <w:rsid w:val="009B34C3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9B34C3"/>
  </w:style>
  <w:style w:type="table" w:customStyle="1" w:styleId="TableNormal">
    <w:name w:val="Table Normal"/>
    <w:uiPriority w:val="2"/>
    <w:semiHidden/>
    <w:unhideWhenUsed/>
    <w:qFormat/>
    <w:rsid w:val="009B34C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9B34C3"/>
    <w:pPr>
      <w:ind w:left="720"/>
      <w:contextualSpacing/>
    </w:pPr>
  </w:style>
  <w:style w:type="table" w:styleId="TabloKlavuzu">
    <w:name w:val="Table Grid"/>
    <w:basedOn w:val="NormalTablo"/>
    <w:uiPriority w:val="59"/>
    <w:rsid w:val="00441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306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3062A"/>
  </w:style>
  <w:style w:type="paragraph" w:styleId="AltBilgi">
    <w:name w:val="footer"/>
    <w:basedOn w:val="Normal"/>
    <w:link w:val="AltBilgiChar"/>
    <w:uiPriority w:val="99"/>
    <w:unhideWhenUsed/>
    <w:rsid w:val="003306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30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07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MMF</cp:lastModifiedBy>
  <cp:revision>12</cp:revision>
  <dcterms:created xsi:type="dcterms:W3CDTF">2020-09-28T06:33:00Z</dcterms:created>
  <dcterms:modified xsi:type="dcterms:W3CDTF">2021-08-12T13:09:00Z</dcterms:modified>
</cp:coreProperties>
</file>